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E6DF4E" w14:textId="4D716209" w:rsidR="00B136A9" w:rsidRPr="004624EB" w:rsidRDefault="00A3315F" w:rsidP="00B136A9">
      <w:pPr>
        <w:pStyle w:val="MainHeading"/>
        <w:spacing w:after="0" w:line="240" w:lineRule="auto"/>
        <w:jc w:val="center"/>
        <w:rPr>
          <w:rFonts w:asciiTheme="minorHAnsi" w:hAnsiTheme="minorHAnsi"/>
          <w:iCs/>
          <w:sz w:val="32"/>
          <w:szCs w:val="32"/>
        </w:rPr>
      </w:pPr>
      <w:r w:rsidRPr="004624EB">
        <w:rPr>
          <w:iCs/>
          <w:noProof/>
          <w:color w:val="002060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4B236417" wp14:editId="11CAC971">
                <wp:simplePos x="0" y="0"/>
                <wp:positionH relativeFrom="margin">
                  <wp:align>right</wp:align>
                </wp:positionH>
                <wp:positionV relativeFrom="paragraph">
                  <wp:posOffset>-7620</wp:posOffset>
                </wp:positionV>
                <wp:extent cx="1219200" cy="246380"/>
                <wp:effectExtent l="0" t="0" r="0" b="0"/>
                <wp:wrapNone/>
                <wp:docPr id="9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19200" cy="246380"/>
                          <a:chOff x="0" y="0"/>
                          <a:chExt cx="1219200" cy="246380"/>
                        </a:xfrm>
                      </wpg:grpSpPr>
                      <wps:wsp>
                        <wps:cNvPr id="2" name="TextBox 11"/>
                        <wps:cNvSpPr txBox="1"/>
                        <wps:spPr>
                          <a:xfrm>
                            <a:off x="152400" y="0"/>
                            <a:ext cx="1066800" cy="2463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99EAF6E" w14:textId="77777777" w:rsidR="00A3315F" w:rsidRPr="00A3315F" w:rsidRDefault="00A3315F" w:rsidP="00A3315F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color w:val="0039A6"/>
                                </w:rPr>
                              </w:pPr>
                              <w:r w:rsidRPr="00A3315F">
                                <w:rPr>
                                  <w:rFonts w:ascii="Calibri" w:eastAsia="MS PGothic" w:hAnsi="Calibri" w:cstheme="minorBidi"/>
                                  <w:color w:val="0039A6"/>
                                  <w:kern w:val="24"/>
                                  <w:sz w:val="20"/>
                                  <w:szCs w:val="20"/>
                                </w:rPr>
                                <w:t>= on-track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" name="Oval 3"/>
                        <wps:cNvSpPr>
                          <a:spLocks noChangeAspect="1"/>
                        </wps:cNvSpPr>
                        <wps:spPr>
                          <a:xfrm>
                            <a:off x="0" y="51264"/>
                            <a:ext cx="138545" cy="137160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236417" id="Group 8" o:spid="_x0000_s1026" style="position:absolute;left:0;text-align:left;margin-left:44.8pt;margin-top:-.6pt;width:96pt;height:19.4pt;z-index:251656704;mso-position-horizontal:right;mso-position-horizontal-relative:margin" coordsize="12192,2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1" o:spid="_x0000_s1027" type="#_x0000_t202" style="position:absolute;left:1524;width:10668;height:24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" filled="f" stroked="f">
                  <v:textbox style="mso-fit-shape-to-text:t">
                    <w:txbxContent>
                      <w:p w14:paraId="099EAF6E" w14:textId="77777777" w:rsidR="00A3315F" w:rsidRPr="00A3315F" w:rsidRDefault="00A3315F" w:rsidP="00A3315F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color w:val="0039A6"/>
                          </w:rPr>
                        </w:pPr>
                        <w:r w:rsidRPr="00A3315F">
                          <w:rPr>
                            <w:rFonts w:ascii="Calibri" w:eastAsia="MS PGothic" w:hAnsi="Calibri" w:cstheme="minorBidi"/>
                            <w:color w:val="0039A6"/>
                            <w:kern w:val="24"/>
                            <w:sz w:val="20"/>
                            <w:szCs w:val="20"/>
                          </w:rPr>
                          <w:t>= on-track</w:t>
                        </w:r>
                      </w:p>
                    </w:txbxContent>
                  </v:textbox>
                </v:shape>
                <v:oval id="Oval 3" o:spid="_x0000_s1028" style="position:absolute;top:512;width:1385;height:13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" fillcolor="#92d050" stroked="f">
                  <o:lock v:ext="edit" aspectratio="t"/>
                </v:oval>
                <w10:wrap anchorx="margin"/>
              </v:group>
            </w:pict>
          </mc:Fallback>
        </mc:AlternateContent>
      </w:r>
      <w:r w:rsidR="00E767E0">
        <w:rPr>
          <w:rFonts w:asciiTheme="minorHAnsi" w:hAnsiTheme="minorHAnsi"/>
          <w:iCs/>
          <w:color w:val="002060"/>
          <w:sz w:val="32"/>
          <w:szCs w:val="32"/>
        </w:rPr>
        <w:t xml:space="preserve">John </w:t>
      </w:r>
      <w:r w:rsidR="008F3045">
        <w:rPr>
          <w:rFonts w:asciiTheme="minorHAnsi" w:hAnsiTheme="minorHAnsi"/>
          <w:iCs/>
          <w:color w:val="002060"/>
          <w:sz w:val="32"/>
          <w:szCs w:val="32"/>
        </w:rPr>
        <w:t>S</w:t>
      </w:r>
      <w:r w:rsidR="00E767E0">
        <w:rPr>
          <w:rFonts w:asciiTheme="minorHAnsi" w:hAnsiTheme="minorHAnsi"/>
          <w:iCs/>
          <w:color w:val="002060"/>
          <w:sz w:val="32"/>
          <w:szCs w:val="32"/>
        </w:rPr>
        <w:t>mith</w:t>
      </w:r>
    </w:p>
    <w:p w14:paraId="4011BC9B" w14:textId="2B8FF9DD" w:rsidR="00B136A9" w:rsidRPr="00FA1FDE" w:rsidRDefault="000273AC" w:rsidP="006254E6">
      <w:pPr>
        <w:tabs>
          <w:tab w:val="left" w:pos="711"/>
          <w:tab w:val="left" w:pos="1429"/>
          <w:tab w:val="center" w:pos="6768"/>
        </w:tabs>
        <w:spacing w:after="0" w:line="240" w:lineRule="auto"/>
        <w:rPr>
          <w:color w:val="0039A6"/>
          <w:sz w:val="28"/>
          <w:szCs w:val="28"/>
        </w:rPr>
      </w:pPr>
      <w:r>
        <w:rPr>
          <w:color w:val="0039A6"/>
          <w:sz w:val="28"/>
          <w:szCs w:val="28"/>
        </w:rPr>
        <w:tab/>
      </w:r>
      <w:r>
        <w:rPr>
          <w:color w:val="0039A6"/>
          <w:sz w:val="28"/>
          <w:szCs w:val="28"/>
        </w:rPr>
        <w:tab/>
      </w:r>
      <w:r w:rsidR="006254E6">
        <w:rPr>
          <w:color w:val="0039A6"/>
          <w:sz w:val="28"/>
          <w:szCs w:val="28"/>
        </w:rPr>
        <w:tab/>
      </w:r>
      <w:r w:rsidR="00A3315F" w:rsidRPr="004624EB">
        <w:rPr>
          <w:rFonts w:asciiTheme="minorHAnsi" w:hAnsiTheme="minorHAnsi"/>
          <w:i/>
          <w:noProof/>
          <w:color w:val="002060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17A8E70B" wp14:editId="45B45EB2">
                <wp:simplePos x="0" y="0"/>
                <wp:positionH relativeFrom="margin">
                  <wp:posOffset>7376160</wp:posOffset>
                </wp:positionH>
                <wp:positionV relativeFrom="paragraph">
                  <wp:posOffset>8890</wp:posOffset>
                </wp:positionV>
                <wp:extent cx="1209675" cy="246221"/>
                <wp:effectExtent l="0" t="0" r="0" b="0"/>
                <wp:wrapNone/>
                <wp:docPr id="5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9675" cy="246221"/>
                          <a:chOff x="9525" y="0"/>
                          <a:chExt cx="1209675" cy="246221"/>
                        </a:xfrm>
                      </wpg:grpSpPr>
                      <wps:wsp>
                        <wps:cNvPr id="6" name="TextBox 10"/>
                        <wps:cNvSpPr txBox="1"/>
                        <wps:spPr>
                          <a:xfrm>
                            <a:off x="152400" y="0"/>
                            <a:ext cx="1066800" cy="24622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95F333" w14:textId="77777777" w:rsidR="00A3315F" w:rsidRPr="00A3315F" w:rsidRDefault="00A3315F" w:rsidP="00A3315F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color w:val="0039A6"/>
                                </w:rPr>
                              </w:pPr>
                              <w:r w:rsidRPr="00A3315F">
                                <w:rPr>
                                  <w:rFonts w:ascii="Calibri" w:eastAsia="MS PGothic" w:hAnsi="Calibri" w:cstheme="minorBidi"/>
                                  <w:color w:val="0039A6"/>
                                  <w:kern w:val="24"/>
                                  <w:sz w:val="20"/>
                                  <w:szCs w:val="20"/>
                                </w:rPr>
                                <w:t>= some issue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7" name="Oval 7"/>
                        <wps:cNvSpPr>
                          <a:spLocks noChangeAspect="1"/>
                        </wps:cNvSpPr>
                        <wps:spPr>
                          <a:xfrm>
                            <a:off x="9525" y="56585"/>
                            <a:ext cx="138545" cy="137160"/>
                          </a:xfrm>
                          <a:prstGeom prst="ellipse">
                            <a:avLst/>
                          </a:pr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7A8E70B" id="Group 6" o:spid="_x0000_s1029" style="position:absolute;margin-left:580.8pt;margin-top:.7pt;width:95.25pt;height:19.4pt;z-index:251665408;mso-position-horizontal-relative:margin;mso-width-relative:margin" coordorigin="95" coordsize="12096,24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">
                <v:shape id="TextBox 10" o:spid="_x0000_s1030" type="#_x0000_t202" style="position:absolute;left:1524;width:10668;height:24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" filled="f" stroked="f">
                  <v:textbox style="mso-fit-shape-to-text:t">
                    <w:txbxContent>
                      <w:p w14:paraId="0F95F333" w14:textId="77777777" w:rsidR="00A3315F" w:rsidRPr="00A3315F" w:rsidRDefault="00A3315F" w:rsidP="00A3315F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color w:val="0039A6"/>
                          </w:rPr>
                        </w:pPr>
                        <w:r w:rsidRPr="00A3315F">
                          <w:rPr>
                            <w:rFonts w:ascii="Calibri" w:eastAsia="MS PGothic" w:hAnsi="Calibri" w:cstheme="minorBidi"/>
                            <w:color w:val="0039A6"/>
                            <w:kern w:val="24"/>
                            <w:sz w:val="20"/>
                            <w:szCs w:val="20"/>
                          </w:rPr>
                          <w:t>= some issues</w:t>
                        </w:r>
                      </w:p>
                    </w:txbxContent>
                  </v:textbox>
                </v:shape>
                <v:oval id="Oval 7" o:spid="_x0000_s1031" style="position:absolute;left:95;top:565;width:1385;height:13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" fillcolor="yellow" stroked="f">
                  <o:lock v:ext="edit" aspectratio="t"/>
                </v:oval>
                <w10:wrap anchorx="margin"/>
              </v:group>
            </w:pict>
          </mc:Fallback>
        </mc:AlternateContent>
      </w:r>
      <w:r w:rsidR="00B136A9" w:rsidRPr="004624EB">
        <w:rPr>
          <w:color w:val="002060"/>
          <w:sz w:val="28"/>
          <w:szCs w:val="28"/>
        </w:rPr>
        <w:t>Goals and Objectives</w:t>
      </w:r>
      <w:r w:rsidR="002B2B00" w:rsidRPr="004624EB">
        <w:rPr>
          <w:color w:val="002060"/>
          <w:sz w:val="28"/>
          <w:szCs w:val="28"/>
        </w:rPr>
        <w:t xml:space="preserve">: </w:t>
      </w:r>
      <w:r w:rsidR="00714A4F">
        <w:rPr>
          <w:color w:val="002060"/>
          <w:sz w:val="28"/>
          <w:szCs w:val="28"/>
        </w:rPr>
        <w:t>2H</w:t>
      </w:r>
      <w:r w:rsidR="004624EB" w:rsidRPr="004624EB">
        <w:rPr>
          <w:color w:val="002060"/>
          <w:sz w:val="28"/>
          <w:szCs w:val="28"/>
        </w:rPr>
        <w:t>2</w:t>
      </w:r>
      <w:r w:rsidR="00714A4F">
        <w:rPr>
          <w:color w:val="002060"/>
          <w:sz w:val="28"/>
          <w:szCs w:val="28"/>
        </w:rPr>
        <w:t>5</w:t>
      </w:r>
    </w:p>
    <w:p w14:paraId="4880D47B" w14:textId="22BBFC06" w:rsidR="000D0866" w:rsidRDefault="00A3315F" w:rsidP="00E74A5A">
      <w:pPr>
        <w:spacing w:after="0" w:line="240" w:lineRule="auto"/>
        <w:jc w:val="center"/>
        <w:rPr>
          <w:color w:val="002060"/>
          <w:sz w:val="24"/>
          <w:szCs w:val="24"/>
        </w:rPr>
      </w:pPr>
      <w:r w:rsidRPr="004624EB">
        <w:rPr>
          <w:rFonts w:asciiTheme="minorHAnsi" w:hAnsiTheme="minorHAnsi"/>
          <w:i/>
          <w:noProof/>
          <w:color w:val="002060"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3A1BA5E" wp14:editId="5E776A9C">
                <wp:simplePos x="0" y="0"/>
                <wp:positionH relativeFrom="column">
                  <wp:posOffset>7374255</wp:posOffset>
                </wp:positionH>
                <wp:positionV relativeFrom="paragraph">
                  <wp:posOffset>83820</wp:posOffset>
                </wp:positionV>
                <wp:extent cx="1562099" cy="246221"/>
                <wp:effectExtent l="0" t="0" r="0" b="0"/>
                <wp:wrapNone/>
                <wp:docPr id="11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2099" cy="246221"/>
                          <a:chOff x="0" y="0"/>
                          <a:chExt cx="1562099" cy="246221"/>
                        </a:xfrm>
                      </wpg:grpSpPr>
                      <wps:wsp>
                        <wps:cNvPr id="12" name="Oval 12"/>
                        <wps:cNvSpPr>
                          <a:spLocks noChangeAspect="1"/>
                        </wps:cNvSpPr>
                        <wps:spPr>
                          <a:xfrm>
                            <a:off x="0" y="47060"/>
                            <a:ext cx="138545" cy="137160"/>
                          </a:xfrm>
                          <a:prstGeom prst="ellipse">
                            <a:avLst/>
                          </a:prstGeom>
                          <a:solidFill>
                            <a:srgbClr val="CC000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TextBox 4"/>
                        <wps:cNvSpPr txBox="1"/>
                        <wps:spPr>
                          <a:xfrm>
                            <a:off x="152399" y="0"/>
                            <a:ext cx="1409700" cy="24622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4C3599D" w14:textId="77777777" w:rsidR="00A3315F" w:rsidRPr="00A3315F" w:rsidRDefault="00A3315F" w:rsidP="00A3315F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color w:val="0039A6"/>
                                </w:rPr>
                              </w:pPr>
                              <w:r w:rsidRPr="00A3315F">
                                <w:rPr>
                                  <w:rFonts w:ascii="Calibri" w:eastAsia="MS PGothic" w:hAnsi="Calibri" w:cstheme="minorBidi"/>
                                  <w:color w:val="0039A6"/>
                                  <w:kern w:val="24"/>
                                  <w:sz w:val="20"/>
                                  <w:szCs w:val="20"/>
                                </w:rPr>
                                <w:t>= off-track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A1BA5E" id="Group 5" o:spid="_x0000_s1032" style="position:absolute;left:0;text-align:left;margin-left:580.65pt;margin-top:6.6pt;width:123pt;height:19.4pt;z-index:251667456" coordsize="15620,24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">
                <v:oval id="Oval 12" o:spid="_x0000_s1033" style="position:absolute;top:470;width:1385;height:13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" fillcolor="#c00" stroked="f">
                  <o:lock v:ext="edit" aspectratio="t"/>
                </v:oval>
                <v:shape id="TextBox 4" o:spid="_x0000_s1034" type="#_x0000_t202" style="position:absolute;left:1523;width:14097;height:24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" filled="f" stroked="f">
                  <v:textbox style="mso-fit-shape-to-text:t">
                    <w:txbxContent>
                      <w:p w14:paraId="34C3599D" w14:textId="77777777" w:rsidR="00A3315F" w:rsidRPr="00A3315F" w:rsidRDefault="00A3315F" w:rsidP="00A3315F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color w:val="0039A6"/>
                          </w:rPr>
                        </w:pPr>
                        <w:r w:rsidRPr="00A3315F">
                          <w:rPr>
                            <w:rFonts w:ascii="Calibri" w:eastAsia="MS PGothic" w:hAnsi="Calibri" w:cstheme="minorBidi"/>
                            <w:color w:val="0039A6"/>
                            <w:kern w:val="24"/>
                            <w:sz w:val="20"/>
                            <w:szCs w:val="20"/>
                          </w:rPr>
                          <w:t>= off-track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136A9" w:rsidRPr="004624EB">
        <w:rPr>
          <w:color w:val="002060"/>
          <w:sz w:val="24"/>
          <w:szCs w:val="24"/>
        </w:rPr>
        <w:t xml:space="preserve">Updated </w:t>
      </w:r>
      <w:r w:rsidR="007B18A5" w:rsidRPr="004624EB">
        <w:rPr>
          <w:color w:val="002060"/>
          <w:sz w:val="24"/>
          <w:szCs w:val="24"/>
        </w:rPr>
        <w:t>20</w:t>
      </w:r>
      <w:r w:rsidR="004624EB">
        <w:rPr>
          <w:color w:val="002060"/>
          <w:sz w:val="24"/>
          <w:szCs w:val="24"/>
        </w:rPr>
        <w:t>2</w:t>
      </w:r>
      <w:r w:rsidR="00714A4F">
        <w:rPr>
          <w:color w:val="002060"/>
          <w:sz w:val="24"/>
          <w:szCs w:val="24"/>
        </w:rPr>
        <w:t>5</w:t>
      </w:r>
      <w:r w:rsidR="007B18A5" w:rsidRPr="004624EB">
        <w:rPr>
          <w:color w:val="002060"/>
          <w:sz w:val="24"/>
          <w:szCs w:val="24"/>
        </w:rPr>
        <w:t>-0</w:t>
      </w:r>
      <w:r w:rsidR="00714A4F">
        <w:rPr>
          <w:color w:val="002060"/>
          <w:sz w:val="24"/>
          <w:szCs w:val="24"/>
        </w:rPr>
        <w:t>6</w:t>
      </w:r>
      <w:r w:rsidR="007B18A5" w:rsidRPr="004624EB">
        <w:rPr>
          <w:color w:val="002060"/>
          <w:sz w:val="24"/>
          <w:szCs w:val="24"/>
        </w:rPr>
        <w:t>-</w:t>
      </w:r>
      <w:r w:rsidR="00714A4F">
        <w:rPr>
          <w:color w:val="002060"/>
          <w:sz w:val="24"/>
          <w:szCs w:val="24"/>
        </w:rPr>
        <w:t>18</w:t>
      </w:r>
    </w:p>
    <w:p w14:paraId="61BF1B54" w14:textId="77777777" w:rsidR="00641E1D" w:rsidRDefault="00641E1D" w:rsidP="00E74A5A">
      <w:pPr>
        <w:spacing w:after="0" w:line="240" w:lineRule="auto"/>
        <w:jc w:val="center"/>
        <w:rPr>
          <w:b/>
          <w:i/>
          <w:color w:val="0039A6"/>
          <w:sz w:val="24"/>
          <w:szCs w:val="24"/>
        </w:rPr>
      </w:pPr>
    </w:p>
    <w:p w14:paraId="7A8572FE" w14:textId="2B1078E6" w:rsidR="00B136A9" w:rsidRPr="00312FB7" w:rsidRDefault="00317047" w:rsidP="00C17C4C">
      <w:pPr>
        <w:pStyle w:val="Header"/>
        <w:spacing w:before="120" w:after="240"/>
        <w:jc w:val="center"/>
        <w:rPr>
          <w:i/>
          <w:iCs/>
          <w:color w:val="002060"/>
          <w:sz w:val="24"/>
          <w:szCs w:val="24"/>
        </w:rPr>
      </w:pPr>
      <w:r w:rsidRPr="00312FB7">
        <w:rPr>
          <w:i/>
          <w:iCs/>
          <w:color w:val="002060"/>
          <w:sz w:val="24"/>
          <w:szCs w:val="24"/>
        </w:rPr>
        <w:t>Mission:</w:t>
      </w:r>
      <w:r w:rsidR="003F1673" w:rsidRPr="00312FB7">
        <w:rPr>
          <w:i/>
          <w:iCs/>
          <w:color w:val="002060"/>
          <w:sz w:val="24"/>
          <w:szCs w:val="24"/>
        </w:rPr>
        <w:t xml:space="preserve"> </w:t>
      </w:r>
      <w:r w:rsidR="00FF0695" w:rsidRPr="00312FB7">
        <w:rPr>
          <w:i/>
          <w:iCs/>
          <w:noProof/>
          <w:color w:val="00206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41C0EF" wp14:editId="37AB3EE0">
                <wp:simplePos x="0" y="0"/>
                <wp:positionH relativeFrom="margin">
                  <wp:posOffset>-502920</wp:posOffset>
                </wp:positionH>
                <wp:positionV relativeFrom="paragraph">
                  <wp:posOffset>353060</wp:posOffset>
                </wp:positionV>
                <wp:extent cx="9601200" cy="45085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01200" cy="4508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E56EB8" id="Rectangle 31" o:spid="_x0000_s1026" style="position:absolute;margin-left:-39.6pt;margin-top:27.8pt;width:756pt;height:3.5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" fillcolor="#002060" stroked="f" strokeweight="2pt">
                <w10:wrap anchorx="margin"/>
              </v:rect>
            </w:pict>
          </mc:Fallback>
        </mc:AlternateContent>
      </w:r>
      <w:r w:rsidR="00312FB7">
        <w:rPr>
          <w:i/>
          <w:iCs/>
          <w:color w:val="002060"/>
          <w:sz w:val="24"/>
          <w:szCs w:val="24"/>
        </w:rPr>
        <w:t xml:space="preserve">Lead and innovate the product management of the </w:t>
      </w:r>
      <w:r w:rsidR="00641E1D">
        <w:rPr>
          <w:i/>
          <w:iCs/>
          <w:color w:val="002060"/>
          <w:sz w:val="24"/>
          <w:szCs w:val="24"/>
        </w:rPr>
        <w:t xml:space="preserve">Cross-Channel </w:t>
      </w:r>
      <w:r w:rsidR="00312FB7">
        <w:rPr>
          <w:i/>
          <w:iCs/>
          <w:color w:val="002060"/>
          <w:sz w:val="24"/>
          <w:szCs w:val="24"/>
        </w:rPr>
        <w:t>Measurement offering</w:t>
      </w:r>
      <w:r w:rsidR="00641E1D">
        <w:rPr>
          <w:i/>
          <w:iCs/>
          <w:color w:val="002060"/>
          <w:sz w:val="24"/>
          <w:szCs w:val="24"/>
        </w:rPr>
        <w:t>, with a focus on growth</w:t>
      </w:r>
    </w:p>
    <w:tbl>
      <w:tblPr>
        <w:tblStyle w:val="TableGrid"/>
        <w:tblW w:w="15125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54"/>
        <w:gridCol w:w="2821"/>
        <w:gridCol w:w="2897"/>
        <w:gridCol w:w="5356"/>
        <w:gridCol w:w="1358"/>
        <w:gridCol w:w="839"/>
      </w:tblGrid>
      <w:tr w:rsidR="00CA26DC" w14:paraId="7C02013D" w14:textId="77777777" w:rsidTr="00B377D2">
        <w:trPr>
          <w:cantSplit/>
          <w:trHeight w:val="413"/>
          <w:jc w:val="center"/>
        </w:trPr>
        <w:tc>
          <w:tcPr>
            <w:tcW w:w="1854" w:type="dxa"/>
            <w:shd w:val="clear" w:color="auto" w:fill="002060"/>
            <w:vAlign w:val="center"/>
          </w:tcPr>
          <w:p w14:paraId="564A3416" w14:textId="01F0FFAD" w:rsidR="00D355F8" w:rsidRPr="00FB50C6" w:rsidRDefault="0003488B" w:rsidP="004624EB">
            <w:pPr>
              <w:pStyle w:val="Header"/>
              <w:tabs>
                <w:tab w:val="left" w:pos="90"/>
              </w:tabs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FB50C6">
              <w:rPr>
                <w:rFonts w:cs="Arial"/>
                <w:b/>
                <w:sz w:val="24"/>
                <w:szCs w:val="24"/>
              </w:rPr>
              <w:t>Category</w:t>
            </w:r>
          </w:p>
        </w:tc>
        <w:tc>
          <w:tcPr>
            <w:tcW w:w="2821" w:type="dxa"/>
            <w:shd w:val="clear" w:color="auto" w:fill="002060"/>
            <w:vAlign w:val="center"/>
          </w:tcPr>
          <w:p w14:paraId="77BD0362" w14:textId="77777777" w:rsidR="0003488B" w:rsidRPr="00FB50C6" w:rsidRDefault="00524F5B" w:rsidP="004624EB">
            <w:pPr>
              <w:pStyle w:val="Header"/>
              <w:tabs>
                <w:tab w:val="left" w:pos="90"/>
              </w:tabs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FB50C6">
              <w:rPr>
                <w:rFonts w:cs="Arial"/>
                <w:b/>
                <w:sz w:val="24"/>
                <w:szCs w:val="24"/>
              </w:rPr>
              <w:t>Mission</w:t>
            </w:r>
          </w:p>
        </w:tc>
        <w:tc>
          <w:tcPr>
            <w:tcW w:w="2897" w:type="dxa"/>
            <w:shd w:val="clear" w:color="auto" w:fill="002060"/>
            <w:vAlign w:val="center"/>
          </w:tcPr>
          <w:p w14:paraId="2937CD2D" w14:textId="0598D056" w:rsidR="0003488B" w:rsidRPr="00FB50C6" w:rsidRDefault="00AD6F4A" w:rsidP="004624EB">
            <w:pPr>
              <w:pStyle w:val="Header"/>
              <w:tabs>
                <w:tab w:val="left" w:pos="90"/>
              </w:tabs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Performance Period </w:t>
            </w:r>
            <w:r w:rsidR="0003488B" w:rsidRPr="00FB50C6">
              <w:rPr>
                <w:rFonts w:cs="Arial"/>
                <w:b/>
                <w:sz w:val="24"/>
                <w:szCs w:val="24"/>
              </w:rPr>
              <w:t>Strategy</w:t>
            </w:r>
          </w:p>
        </w:tc>
        <w:tc>
          <w:tcPr>
            <w:tcW w:w="5356" w:type="dxa"/>
            <w:shd w:val="clear" w:color="auto" w:fill="002060"/>
            <w:vAlign w:val="center"/>
          </w:tcPr>
          <w:p w14:paraId="5CC6F383" w14:textId="10EF405F" w:rsidR="0003488B" w:rsidRPr="00FB50C6" w:rsidRDefault="00DD7638" w:rsidP="004624EB">
            <w:pPr>
              <w:pStyle w:val="Header"/>
              <w:tabs>
                <w:tab w:val="left" w:pos="90"/>
              </w:tabs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FB50C6">
              <w:rPr>
                <w:rFonts w:cs="Arial"/>
                <w:b/>
                <w:sz w:val="24"/>
                <w:szCs w:val="24"/>
              </w:rPr>
              <w:t xml:space="preserve">Deliverables / </w:t>
            </w:r>
            <w:r w:rsidR="00524F5B" w:rsidRPr="00FB50C6">
              <w:rPr>
                <w:rFonts w:cs="Arial"/>
                <w:b/>
                <w:sz w:val="24"/>
                <w:szCs w:val="24"/>
              </w:rPr>
              <w:t>Goals (SMART)</w:t>
            </w:r>
          </w:p>
        </w:tc>
        <w:tc>
          <w:tcPr>
            <w:tcW w:w="1358" w:type="dxa"/>
            <w:shd w:val="clear" w:color="auto" w:fill="002060"/>
            <w:vAlign w:val="center"/>
          </w:tcPr>
          <w:p w14:paraId="5778E352" w14:textId="77777777" w:rsidR="0003488B" w:rsidRPr="00FB50C6" w:rsidRDefault="0003488B" w:rsidP="004624EB">
            <w:pPr>
              <w:pStyle w:val="Header"/>
              <w:tabs>
                <w:tab w:val="left" w:pos="90"/>
              </w:tabs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FB50C6">
              <w:rPr>
                <w:rFonts w:cs="Arial"/>
                <w:b/>
                <w:sz w:val="24"/>
                <w:szCs w:val="24"/>
              </w:rPr>
              <w:t>Due Date</w:t>
            </w:r>
          </w:p>
        </w:tc>
        <w:tc>
          <w:tcPr>
            <w:tcW w:w="839" w:type="dxa"/>
            <w:shd w:val="clear" w:color="auto" w:fill="002060"/>
            <w:vAlign w:val="center"/>
          </w:tcPr>
          <w:p w14:paraId="53B5AEDC" w14:textId="77777777" w:rsidR="0003488B" w:rsidRPr="00FB50C6" w:rsidRDefault="0003488B" w:rsidP="004624EB">
            <w:pPr>
              <w:pStyle w:val="Header"/>
              <w:tabs>
                <w:tab w:val="left" w:pos="90"/>
              </w:tabs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FB50C6">
              <w:rPr>
                <w:rFonts w:cs="Arial"/>
                <w:b/>
                <w:sz w:val="24"/>
                <w:szCs w:val="24"/>
              </w:rPr>
              <w:t>Status</w:t>
            </w:r>
          </w:p>
        </w:tc>
      </w:tr>
      <w:tr w:rsidR="00104752" w14:paraId="52B69F91" w14:textId="77777777" w:rsidTr="00C53A7B">
        <w:trPr>
          <w:cantSplit/>
          <w:trHeight w:hRule="exact" w:val="144"/>
          <w:jc w:val="center"/>
        </w:trPr>
        <w:tc>
          <w:tcPr>
            <w:tcW w:w="15125" w:type="dxa"/>
            <w:gridSpan w:val="6"/>
            <w:shd w:val="clear" w:color="auto" w:fill="D9D9D9" w:themeFill="background1" w:themeFillShade="D9"/>
          </w:tcPr>
          <w:p w14:paraId="73F680C3" w14:textId="77777777" w:rsidR="00104752" w:rsidRPr="008B3A44" w:rsidRDefault="00104752" w:rsidP="00C017DA">
            <w:pPr>
              <w:pStyle w:val="Header"/>
              <w:tabs>
                <w:tab w:val="num" w:pos="90"/>
              </w:tabs>
              <w:spacing w:after="240"/>
              <w:jc w:val="center"/>
              <w:rPr>
                <w:rFonts w:cs="Arial"/>
                <w:b/>
                <w:color w:val="0039A6"/>
                <w:sz w:val="28"/>
                <w:szCs w:val="28"/>
              </w:rPr>
            </w:pPr>
          </w:p>
        </w:tc>
      </w:tr>
      <w:tr w:rsidR="00CA26DC" w14:paraId="7EC5CE1C" w14:textId="77777777" w:rsidTr="00DD0725">
        <w:trPr>
          <w:cantSplit/>
          <w:trHeight w:val="1169"/>
          <w:jc w:val="center"/>
        </w:trPr>
        <w:tc>
          <w:tcPr>
            <w:tcW w:w="1854" w:type="dxa"/>
            <w:tcBorders>
              <w:bottom w:val="single" w:sz="4" w:space="0" w:color="auto"/>
            </w:tcBorders>
            <w:vAlign w:val="center"/>
          </w:tcPr>
          <w:p w14:paraId="2FB0C4ED" w14:textId="59C4FE95" w:rsidR="00360F6A" w:rsidRDefault="00C80B87" w:rsidP="00360F6A">
            <w:pPr>
              <w:jc w:val="center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Lead Product Strategy</w:t>
            </w:r>
            <w:r w:rsidR="00901343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 xml:space="preserve"> </w:t>
            </w:r>
          </w:p>
          <w:p w14:paraId="7E9C328D" w14:textId="4205DB36" w:rsidR="007340D0" w:rsidRPr="00CA7C3F" w:rsidRDefault="001B6C71" w:rsidP="00360F6A">
            <w:pPr>
              <w:jc w:val="center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  <w:t>25</w:t>
            </w:r>
            <w:r w:rsidR="00901343" w:rsidRPr="00B743BA"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2821" w:type="dxa"/>
            <w:tcBorders>
              <w:bottom w:val="single" w:sz="4" w:space="0" w:color="auto"/>
            </w:tcBorders>
            <w:vAlign w:val="center"/>
          </w:tcPr>
          <w:p w14:paraId="494C55C4" w14:textId="712EACC9" w:rsidR="004F0FB0" w:rsidRPr="00BD714C" w:rsidRDefault="00412A73" w:rsidP="00412A73">
            <w:pPr>
              <w:jc w:val="center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412A73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Drive innovation across the organization’s key </w:t>
            </w:r>
            <w:r w:rsidR="004801B8">
              <w:rPr>
                <w:rFonts w:asciiTheme="minorHAnsi" w:hAnsiTheme="minorHAnsi"/>
                <w:color w:val="auto"/>
                <w:sz w:val="20"/>
                <w:szCs w:val="20"/>
              </w:rPr>
              <w:t>offerings</w:t>
            </w:r>
            <w:r w:rsidR="00DC32BA">
              <w:rPr>
                <w:rFonts w:asciiTheme="minorHAnsi" w:hAnsiTheme="minorHAnsi"/>
                <w:color w:val="auto"/>
                <w:sz w:val="20"/>
                <w:szCs w:val="20"/>
              </w:rPr>
              <w:t>, focusing</w:t>
            </w:r>
            <w:r w:rsidRPr="00412A73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on growth and customer value.</w:t>
            </w:r>
          </w:p>
        </w:tc>
        <w:tc>
          <w:tcPr>
            <w:tcW w:w="2897" w:type="dxa"/>
            <w:tcBorders>
              <w:bottom w:val="single" w:sz="4" w:space="0" w:color="auto"/>
            </w:tcBorders>
            <w:vAlign w:val="center"/>
          </w:tcPr>
          <w:p w14:paraId="10831480" w14:textId="3CDAE2E9" w:rsidR="00A35A92" w:rsidRPr="00412A73" w:rsidRDefault="00412A73" w:rsidP="00412A73">
            <w:pPr>
              <w:jc w:val="center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412A73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Conduct quarterly business reviews to identify opportunities for improvement and expansion. Add new strategic clients and retain a high percentage of existing customers.</w:t>
            </w:r>
          </w:p>
        </w:tc>
        <w:tc>
          <w:tcPr>
            <w:tcW w:w="5356" w:type="dxa"/>
          </w:tcPr>
          <w:p w14:paraId="72E2690A" w14:textId="77777777" w:rsidR="0065380C" w:rsidRPr="0065380C" w:rsidRDefault="0065380C" w:rsidP="0065380C">
            <w:pPr>
              <w:pStyle w:val="ListParagraph"/>
              <w:numPr>
                <w:ilvl w:val="0"/>
                <w:numId w:val="12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Achieve 15% year-over-year revenue growth.</w:t>
            </w:r>
          </w:p>
          <w:p w14:paraId="72E49E3D" w14:textId="659476DF" w:rsidR="0065380C" w:rsidRPr="0065380C" w:rsidRDefault="0065380C" w:rsidP="0065380C">
            <w:pPr>
              <w:pStyle w:val="ListParagraph"/>
              <w:numPr>
                <w:ilvl w:val="0"/>
                <w:numId w:val="12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Add 10 new strategic clients.</w:t>
            </w:r>
          </w:p>
          <w:p w14:paraId="479782DF" w14:textId="16407E8D" w:rsidR="0065380C" w:rsidRPr="0065380C" w:rsidRDefault="0065380C" w:rsidP="0065380C">
            <w:pPr>
              <w:pStyle w:val="ListParagraph"/>
              <w:numPr>
                <w:ilvl w:val="0"/>
                <w:numId w:val="12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Maintain 90%+ client retention rate.</w:t>
            </w:r>
          </w:p>
          <w:p w14:paraId="5BD8829A" w14:textId="5456D0ED" w:rsidR="00E20621" w:rsidRPr="00C10A62" w:rsidRDefault="0065380C" w:rsidP="0065380C">
            <w:pPr>
              <w:pStyle w:val="ListParagraph"/>
              <w:numPr>
                <w:ilvl w:val="0"/>
                <w:numId w:val="12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Launch </w:t>
            </w:r>
            <w:r>
              <w:rPr>
                <w:rFonts w:asciiTheme="minorHAnsi" w:hAnsiTheme="minorHAnsi"/>
                <w:color w:val="auto"/>
                <w:sz w:val="20"/>
                <w:szCs w:val="20"/>
              </w:rPr>
              <w:t>two</w:t>
            </w: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new product features based on client insights.</w:t>
            </w:r>
          </w:p>
        </w:tc>
        <w:tc>
          <w:tcPr>
            <w:tcW w:w="1358" w:type="dxa"/>
          </w:tcPr>
          <w:p w14:paraId="5CDB561D" w14:textId="48D418CE" w:rsidR="004F0FB0" w:rsidRDefault="00466333" w:rsidP="00F15604">
            <w:pPr>
              <w:pStyle w:val="ListParagraph"/>
              <w:numPr>
                <w:ilvl w:val="0"/>
                <w:numId w:val="13"/>
              </w:numPr>
              <w:ind w:left="196" w:hanging="24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End of Q2</w:t>
            </w:r>
          </w:p>
          <w:p w14:paraId="44960788" w14:textId="77777777" w:rsidR="00466333" w:rsidRDefault="00466333" w:rsidP="00986D73">
            <w:pPr>
              <w:pStyle w:val="ListParagraph"/>
              <w:numPr>
                <w:ilvl w:val="0"/>
                <w:numId w:val="13"/>
              </w:numPr>
              <w:ind w:left="196" w:hanging="24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End of Q2</w:t>
            </w:r>
          </w:p>
          <w:p w14:paraId="05466580" w14:textId="3BF24446" w:rsidR="009621AA" w:rsidRDefault="00466333" w:rsidP="00986D73">
            <w:pPr>
              <w:pStyle w:val="ListParagraph"/>
              <w:numPr>
                <w:ilvl w:val="0"/>
                <w:numId w:val="13"/>
              </w:numPr>
              <w:ind w:left="196" w:hanging="24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End of Q2</w:t>
            </w:r>
          </w:p>
          <w:p w14:paraId="1C1726D0" w14:textId="3FBD9571" w:rsidR="0035387B" w:rsidRPr="002E163D" w:rsidRDefault="00466333" w:rsidP="00986D73">
            <w:pPr>
              <w:pStyle w:val="ListParagraph"/>
              <w:numPr>
                <w:ilvl w:val="0"/>
                <w:numId w:val="13"/>
              </w:numPr>
              <w:ind w:left="196" w:hanging="24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End of Q1</w:t>
            </w:r>
          </w:p>
        </w:tc>
        <w:tc>
          <w:tcPr>
            <w:tcW w:w="839" w:type="dxa"/>
          </w:tcPr>
          <w:p w14:paraId="75CFA97A" w14:textId="77777777" w:rsidR="004F0FB0" w:rsidRPr="00F15604" w:rsidRDefault="004F0FB0" w:rsidP="00F15604">
            <w:pPr>
              <w:pStyle w:val="ListParagraph"/>
              <w:numPr>
                <w:ilvl w:val="0"/>
                <w:numId w:val="14"/>
              </w:numPr>
              <w:ind w:left="91" w:hanging="165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F15604"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54DF1BF2" wp14:editId="0E4005EF">
                      <wp:extent cx="95250" cy="93980"/>
                      <wp:effectExtent l="0" t="0" r="0" b="1270"/>
                      <wp:docPr id="16" name="Oval 1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5791723" id="Oval 16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0126FD9F" w14:textId="77777777" w:rsidR="004F0FB0" w:rsidRDefault="004F0FB0" w:rsidP="00F15604">
            <w:pPr>
              <w:pStyle w:val="ListParagraph"/>
              <w:numPr>
                <w:ilvl w:val="0"/>
                <w:numId w:val="14"/>
              </w:numPr>
              <w:ind w:left="91" w:hanging="165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F15604"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49304E55" wp14:editId="5D39E8AC">
                      <wp:extent cx="95250" cy="93980"/>
                      <wp:effectExtent l="0" t="0" r="0" b="1270"/>
                      <wp:docPr id="1" name="Oval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1A42C52" id="Oval 1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23563957" w14:textId="4B688E87" w:rsidR="00D5236D" w:rsidRDefault="00D5236D" w:rsidP="00F15604">
            <w:pPr>
              <w:pStyle w:val="ListParagraph"/>
              <w:numPr>
                <w:ilvl w:val="0"/>
                <w:numId w:val="14"/>
              </w:numPr>
              <w:ind w:left="91" w:hanging="165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F15604"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05309EAC" wp14:editId="3543E6DB">
                      <wp:extent cx="95250" cy="93980"/>
                      <wp:effectExtent l="0" t="0" r="0" b="1270"/>
                      <wp:docPr id="2131538125" name="Oval 213153812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39FEA00" id="Oval 2131538125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3F38BD5F" w14:textId="75DB1F6E" w:rsidR="004F0FB0" w:rsidRPr="00826FF0" w:rsidRDefault="0035387B" w:rsidP="00826FF0">
            <w:pPr>
              <w:pStyle w:val="ListParagraph"/>
              <w:numPr>
                <w:ilvl w:val="0"/>
                <w:numId w:val="14"/>
              </w:numPr>
              <w:ind w:left="91" w:hanging="165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F15604"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074E4CFA" wp14:editId="61EBB79C">
                      <wp:extent cx="95250" cy="93980"/>
                      <wp:effectExtent l="0" t="0" r="0" b="1270"/>
                      <wp:docPr id="1257494382" name="Oval 125749438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F257771" id="Oval 1257494382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</w:tc>
      </w:tr>
      <w:tr w:rsidR="006A3BFA" w14:paraId="671B1C6B" w14:textId="77777777" w:rsidTr="00DD0725">
        <w:trPr>
          <w:cantSplit/>
          <w:trHeight w:val="1619"/>
          <w:jc w:val="center"/>
        </w:trPr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9E8825" w14:textId="75678546" w:rsidR="006A3BFA" w:rsidRDefault="00C80B87" w:rsidP="006A3BFA">
            <w:pPr>
              <w:jc w:val="center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Optimize Product Roadmap</w:t>
            </w:r>
          </w:p>
          <w:p w14:paraId="19DFB4D7" w14:textId="62F416BB" w:rsidR="000E34FF" w:rsidRPr="00CA7C3F" w:rsidRDefault="001B6C71" w:rsidP="006A3BFA">
            <w:pPr>
              <w:jc w:val="center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  <w:t>40</w:t>
            </w:r>
            <w:r w:rsidR="000E34FF" w:rsidRPr="00B743BA"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2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9519B" w14:textId="6092A0BB" w:rsidR="00A46FEF" w:rsidRPr="003954BE" w:rsidRDefault="00446928" w:rsidP="00446928">
            <w:pPr>
              <w:jc w:val="center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446928">
              <w:rPr>
                <w:rFonts w:asciiTheme="minorHAnsi" w:hAnsiTheme="minorHAnsi"/>
                <w:color w:val="auto"/>
                <w:sz w:val="20"/>
                <w:szCs w:val="20"/>
              </w:rPr>
              <w:t>Build and develop a high-performing team that drives product excellence and client satisfaction.</w:t>
            </w:r>
          </w:p>
        </w:tc>
        <w:tc>
          <w:tcPr>
            <w:tcW w:w="28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2C754F" w14:textId="1B57B867" w:rsidR="006A3BFA" w:rsidRPr="007C76E9" w:rsidRDefault="00412A73" w:rsidP="00412A73">
            <w:pPr>
              <w:jc w:val="center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412A73">
              <w:rPr>
                <w:rFonts w:asciiTheme="minorHAnsi" w:hAnsiTheme="minorHAnsi"/>
                <w:color w:val="auto"/>
                <w:sz w:val="20"/>
                <w:szCs w:val="20"/>
              </w:rPr>
              <w:t>Strengthen team through structured hiring, onboarding, and training programs.</w:t>
            </w:r>
          </w:p>
        </w:tc>
        <w:tc>
          <w:tcPr>
            <w:tcW w:w="5356" w:type="dxa"/>
            <w:tcBorders>
              <w:top w:val="single" w:sz="4" w:space="0" w:color="auto"/>
            </w:tcBorders>
          </w:tcPr>
          <w:p w14:paraId="74301A08" w14:textId="53482ED4" w:rsidR="0065380C" w:rsidRPr="0065380C" w:rsidRDefault="0065380C" w:rsidP="0065380C">
            <w:pPr>
              <w:pStyle w:val="ListParagraph"/>
              <w:numPr>
                <w:ilvl w:val="0"/>
                <w:numId w:val="15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Hire 3 new team members in critical skill areas.</w:t>
            </w:r>
          </w:p>
          <w:p w14:paraId="74639944" w14:textId="2E6144EF" w:rsidR="0065380C" w:rsidRPr="0065380C" w:rsidRDefault="0065380C" w:rsidP="0065380C">
            <w:pPr>
              <w:pStyle w:val="ListParagraph"/>
              <w:numPr>
                <w:ilvl w:val="0"/>
                <w:numId w:val="15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Conduct biannual skills training sessions for all team members.</w:t>
            </w:r>
          </w:p>
          <w:p w14:paraId="2BFBC95B" w14:textId="269D5FBB" w:rsidR="0065380C" w:rsidRPr="0065380C" w:rsidRDefault="0065380C" w:rsidP="0065380C">
            <w:pPr>
              <w:pStyle w:val="ListParagraph"/>
              <w:numPr>
                <w:ilvl w:val="0"/>
                <w:numId w:val="15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Achieve 100% completion of onboarding within 30 days of hire.</w:t>
            </w:r>
          </w:p>
          <w:p w14:paraId="469D34E9" w14:textId="1C6A4559" w:rsidR="002E1338" w:rsidRPr="002E1338" w:rsidRDefault="0065380C" w:rsidP="0065380C">
            <w:pPr>
              <w:pStyle w:val="ListParagraph"/>
              <w:numPr>
                <w:ilvl w:val="0"/>
                <w:numId w:val="15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Create a team competency matrix.</w:t>
            </w:r>
          </w:p>
        </w:tc>
        <w:tc>
          <w:tcPr>
            <w:tcW w:w="1358" w:type="dxa"/>
            <w:tcBorders>
              <w:top w:val="single" w:sz="4" w:space="0" w:color="auto"/>
            </w:tcBorders>
          </w:tcPr>
          <w:p w14:paraId="600B0D8C" w14:textId="3DE5E9EC" w:rsidR="00466333" w:rsidRPr="00466333" w:rsidRDefault="00466333" w:rsidP="00941A3D">
            <w:pPr>
              <w:pStyle w:val="ListParagraph"/>
              <w:numPr>
                <w:ilvl w:val="0"/>
                <w:numId w:val="34"/>
              </w:numPr>
              <w:ind w:left="196" w:hanging="24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466333">
              <w:rPr>
                <w:rFonts w:asciiTheme="minorHAnsi" w:hAnsiTheme="minorHAnsi"/>
                <w:color w:val="auto"/>
                <w:sz w:val="20"/>
                <w:szCs w:val="20"/>
              </w:rPr>
              <w:t>End of Q</w:t>
            </w:r>
            <w:r w:rsidR="00442A93">
              <w:rPr>
                <w:rFonts w:asciiTheme="minorHAnsi" w:hAnsiTheme="minorHAnsi"/>
                <w:color w:val="auto"/>
                <w:sz w:val="20"/>
                <w:szCs w:val="20"/>
              </w:rPr>
              <w:t>1</w:t>
            </w:r>
          </w:p>
          <w:p w14:paraId="23138CA7" w14:textId="77777777" w:rsidR="00466333" w:rsidRPr="00466333" w:rsidRDefault="00466333" w:rsidP="00941A3D">
            <w:pPr>
              <w:pStyle w:val="ListParagraph"/>
              <w:numPr>
                <w:ilvl w:val="0"/>
                <w:numId w:val="34"/>
              </w:numPr>
              <w:ind w:left="196" w:hanging="24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466333">
              <w:rPr>
                <w:rFonts w:asciiTheme="minorHAnsi" w:hAnsiTheme="minorHAnsi"/>
                <w:color w:val="auto"/>
                <w:sz w:val="20"/>
                <w:szCs w:val="20"/>
              </w:rPr>
              <w:t>End of Q2</w:t>
            </w:r>
          </w:p>
          <w:p w14:paraId="25446AA7" w14:textId="77777777" w:rsidR="00941A3D" w:rsidRDefault="00466333" w:rsidP="00941A3D">
            <w:pPr>
              <w:pStyle w:val="ListParagraph"/>
              <w:numPr>
                <w:ilvl w:val="0"/>
                <w:numId w:val="34"/>
              </w:numPr>
              <w:ind w:left="196" w:hanging="24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466333">
              <w:rPr>
                <w:rFonts w:asciiTheme="minorHAnsi" w:hAnsiTheme="minorHAnsi"/>
                <w:color w:val="auto"/>
                <w:sz w:val="20"/>
                <w:szCs w:val="20"/>
              </w:rPr>
              <w:t>End of Q2</w:t>
            </w:r>
          </w:p>
          <w:p w14:paraId="1803A6FD" w14:textId="000A46A2" w:rsidR="00C92D48" w:rsidRPr="00941A3D" w:rsidRDefault="00941A3D" w:rsidP="00941A3D">
            <w:pPr>
              <w:pStyle w:val="ListParagraph"/>
              <w:numPr>
                <w:ilvl w:val="0"/>
                <w:numId w:val="34"/>
              </w:numPr>
              <w:ind w:left="196" w:hanging="24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941A3D">
              <w:rPr>
                <w:rFonts w:asciiTheme="minorHAnsi" w:hAnsiTheme="minorHAnsi"/>
                <w:color w:val="auto"/>
                <w:sz w:val="20"/>
                <w:szCs w:val="20"/>
              </w:rPr>
              <w:t>End of Q2</w:t>
            </w:r>
          </w:p>
        </w:tc>
        <w:tc>
          <w:tcPr>
            <w:tcW w:w="839" w:type="dxa"/>
            <w:tcBorders>
              <w:top w:val="single" w:sz="4" w:space="0" w:color="auto"/>
            </w:tcBorders>
          </w:tcPr>
          <w:p w14:paraId="65300DBF" w14:textId="77777777" w:rsidR="006A3BFA" w:rsidRDefault="006A3BFA" w:rsidP="006A3BFA">
            <w:pPr>
              <w:pStyle w:val="ListParagraph"/>
              <w:numPr>
                <w:ilvl w:val="0"/>
                <w:numId w:val="26"/>
              </w:numPr>
              <w:ind w:left="91" w:hanging="165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F15604"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1A55E7E7" wp14:editId="6CAE4469">
                      <wp:extent cx="95250" cy="93980"/>
                      <wp:effectExtent l="0" t="0" r="0" b="1270"/>
                      <wp:docPr id="159667966" name="Oval 15966796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D21CE76" id="Oval 159667966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7B9020F7" w14:textId="77777777" w:rsidR="006A3BFA" w:rsidRDefault="008A483D" w:rsidP="008A483D">
            <w:pPr>
              <w:pStyle w:val="ListParagraph"/>
              <w:numPr>
                <w:ilvl w:val="0"/>
                <w:numId w:val="26"/>
              </w:numPr>
              <w:ind w:left="91" w:hanging="165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F15604"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1E4F6416" wp14:editId="66BF6C0B">
                      <wp:extent cx="95250" cy="93980"/>
                      <wp:effectExtent l="0" t="0" r="0" b="1270"/>
                      <wp:docPr id="147028078" name="Oval 14702807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8909E18" id="Oval 147028078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4957769D" w14:textId="77777777" w:rsidR="00FD4F74" w:rsidRDefault="00FD4F74" w:rsidP="008A483D">
            <w:pPr>
              <w:pStyle w:val="ListParagraph"/>
              <w:numPr>
                <w:ilvl w:val="0"/>
                <w:numId w:val="26"/>
              </w:numPr>
              <w:ind w:left="91" w:hanging="165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F15604"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5C48BB18" wp14:editId="6D3E7B68">
                      <wp:extent cx="95250" cy="93980"/>
                      <wp:effectExtent l="0" t="0" r="0" b="1270"/>
                      <wp:docPr id="1067529707" name="Oval 106752970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040DAB5" id="Oval 1067529707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5F8017F3" w14:textId="77777777" w:rsidR="00FD4F74" w:rsidRDefault="00FD4F74" w:rsidP="008A483D">
            <w:pPr>
              <w:pStyle w:val="ListParagraph"/>
              <w:numPr>
                <w:ilvl w:val="0"/>
                <w:numId w:val="26"/>
              </w:numPr>
              <w:ind w:left="91" w:hanging="165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F15604"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503F5B6F" wp14:editId="29A390DC">
                      <wp:extent cx="95250" cy="93980"/>
                      <wp:effectExtent l="0" t="0" r="0" b="1270"/>
                      <wp:docPr id="1937957398" name="Oval 193795739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3FDA30E" id="Oval 1937957398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5F29F14E" w14:textId="2C2332D5" w:rsidR="00C92D48" w:rsidRPr="008A483D" w:rsidRDefault="00C92D48" w:rsidP="008A483D">
            <w:pPr>
              <w:pStyle w:val="ListParagraph"/>
              <w:numPr>
                <w:ilvl w:val="0"/>
                <w:numId w:val="26"/>
              </w:numPr>
              <w:ind w:left="91" w:hanging="165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F15604"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5D61D5F7" wp14:editId="0D5A549A">
                      <wp:extent cx="95250" cy="93980"/>
                      <wp:effectExtent l="0" t="0" r="0" b="1270"/>
                      <wp:docPr id="1363051776" name="Oval 136305177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4F27B62" id="Oval 1363051776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</w:tc>
      </w:tr>
      <w:tr w:rsidR="006A3BFA" w14:paraId="263E2956" w14:textId="77777777" w:rsidTr="008336C5">
        <w:trPr>
          <w:cantSplit/>
          <w:trHeight w:val="1610"/>
          <w:jc w:val="center"/>
        </w:trPr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00BA48" w14:textId="2D8BF535" w:rsidR="006A3BFA" w:rsidRPr="00E502D1" w:rsidRDefault="00F516A4" w:rsidP="006A3BFA">
            <w:pPr>
              <w:spacing w:before="60"/>
              <w:jc w:val="center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  <w:t xml:space="preserve">Enhance </w:t>
            </w:r>
            <w:r w:rsidR="00C80B87"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  <w:t>Cross-Functional Collaboration</w:t>
            </w:r>
          </w:p>
          <w:p w14:paraId="3FB2B913" w14:textId="0629BBAE" w:rsidR="000E34FF" w:rsidRPr="00CA7C3F" w:rsidRDefault="001B6C71" w:rsidP="006A3BFA">
            <w:pPr>
              <w:spacing w:before="60"/>
              <w:jc w:val="center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  <w:t>10</w:t>
            </w:r>
            <w:r w:rsidR="000E34FF" w:rsidRPr="00B743BA"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2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72E02C" w14:textId="380F0D9E" w:rsidR="006A3BFA" w:rsidRPr="00BD714C" w:rsidRDefault="00094F96" w:rsidP="006A3BFA">
            <w:pPr>
              <w:jc w:val="center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094F96">
              <w:rPr>
                <w:rFonts w:asciiTheme="minorHAnsi" w:hAnsiTheme="minorHAnsi"/>
                <w:color w:val="auto"/>
                <w:sz w:val="20"/>
                <w:szCs w:val="20"/>
              </w:rPr>
              <w:t>Improve communication and alignment between departments to optimize go-to-market execution.</w:t>
            </w:r>
          </w:p>
        </w:tc>
        <w:tc>
          <w:tcPr>
            <w:tcW w:w="28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0EE2C2" w14:textId="0F95901D" w:rsidR="00A72D40" w:rsidRPr="00987926" w:rsidRDefault="00446928" w:rsidP="00A16B4C">
            <w:pPr>
              <w:jc w:val="center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446928">
              <w:rPr>
                <w:rFonts w:asciiTheme="minorHAnsi" w:hAnsiTheme="minorHAnsi"/>
                <w:color w:val="auto"/>
                <w:sz w:val="20"/>
                <w:szCs w:val="20"/>
              </w:rPr>
              <w:t>Establish optimal organizational structure and client engagement approach.</w:t>
            </w:r>
          </w:p>
        </w:tc>
        <w:tc>
          <w:tcPr>
            <w:tcW w:w="5356" w:type="dxa"/>
            <w:tcBorders>
              <w:top w:val="single" w:sz="4" w:space="0" w:color="auto"/>
              <w:bottom w:val="single" w:sz="4" w:space="0" w:color="auto"/>
            </w:tcBorders>
          </w:tcPr>
          <w:p w14:paraId="3EE93ADF" w14:textId="2C0F3E8B" w:rsidR="0065380C" w:rsidRPr="0065380C" w:rsidRDefault="0065380C" w:rsidP="0065380C">
            <w:pPr>
              <w:pStyle w:val="ListParagraph"/>
              <w:numPr>
                <w:ilvl w:val="0"/>
                <w:numId w:val="18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Redefine and publish org structure and team roles.</w:t>
            </w:r>
          </w:p>
          <w:p w14:paraId="14845B0D" w14:textId="140E9FA0" w:rsidR="0065380C" w:rsidRPr="0065380C" w:rsidRDefault="0065380C" w:rsidP="0065380C">
            <w:pPr>
              <w:pStyle w:val="ListParagraph"/>
              <w:numPr>
                <w:ilvl w:val="0"/>
                <w:numId w:val="18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Conduct cross-departmental workshops quarterly.</w:t>
            </w:r>
          </w:p>
          <w:p w14:paraId="34A5B3A0" w14:textId="17D1354A" w:rsidR="0065380C" w:rsidRPr="0065380C" w:rsidRDefault="0065380C" w:rsidP="0065380C">
            <w:pPr>
              <w:pStyle w:val="ListParagraph"/>
              <w:numPr>
                <w:ilvl w:val="0"/>
                <w:numId w:val="18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Measure success through 80%+ employee alignment score on internal surveys.</w:t>
            </w:r>
          </w:p>
          <w:p w14:paraId="68ABFA8B" w14:textId="44187069" w:rsidR="00707ADC" w:rsidRPr="00971A02" w:rsidRDefault="0065380C" w:rsidP="0065380C">
            <w:pPr>
              <w:pStyle w:val="ListParagraph"/>
              <w:numPr>
                <w:ilvl w:val="0"/>
                <w:numId w:val="18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Implement standardized client engagement playbook.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08E4A3C9" w14:textId="61CA0048" w:rsidR="006A3BFA" w:rsidRDefault="00BF2257" w:rsidP="006A3BFA">
            <w:pPr>
              <w:pStyle w:val="ListParagraph"/>
              <w:numPr>
                <w:ilvl w:val="0"/>
                <w:numId w:val="20"/>
              </w:numPr>
              <w:ind w:left="196" w:hanging="24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 xml:space="preserve">End of </w:t>
            </w:r>
            <w:r w:rsidR="00A24018">
              <w:rPr>
                <w:rFonts w:asciiTheme="minorHAnsi" w:hAnsiTheme="minorHAnsi"/>
                <w:color w:val="auto"/>
                <w:sz w:val="20"/>
                <w:szCs w:val="20"/>
              </w:rPr>
              <w:t>Q1</w:t>
            </w:r>
          </w:p>
          <w:p w14:paraId="20597D7A" w14:textId="5DF75BA8" w:rsidR="00AA62A1" w:rsidRDefault="00BF2257" w:rsidP="006A3BFA">
            <w:pPr>
              <w:pStyle w:val="ListParagraph"/>
              <w:numPr>
                <w:ilvl w:val="0"/>
                <w:numId w:val="20"/>
              </w:numPr>
              <w:ind w:left="196" w:hanging="24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 xml:space="preserve">End of </w:t>
            </w:r>
            <w:r w:rsidR="00242B65">
              <w:rPr>
                <w:rFonts w:asciiTheme="minorHAnsi" w:hAnsiTheme="minorHAnsi"/>
                <w:color w:val="auto"/>
                <w:sz w:val="20"/>
                <w:szCs w:val="20"/>
              </w:rPr>
              <w:t>Q1</w:t>
            </w:r>
          </w:p>
          <w:p w14:paraId="7180131A" w14:textId="01A1742D" w:rsidR="002578BA" w:rsidRDefault="00BF2257" w:rsidP="006A3BFA">
            <w:pPr>
              <w:pStyle w:val="ListParagraph"/>
              <w:numPr>
                <w:ilvl w:val="0"/>
                <w:numId w:val="20"/>
              </w:numPr>
              <w:ind w:left="196" w:hanging="24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 xml:space="preserve">End of </w:t>
            </w:r>
            <w:r w:rsidR="00542A53">
              <w:rPr>
                <w:rFonts w:asciiTheme="minorHAnsi" w:hAnsiTheme="minorHAnsi"/>
                <w:color w:val="auto"/>
                <w:sz w:val="20"/>
                <w:szCs w:val="20"/>
              </w:rPr>
              <w:t>Q</w:t>
            </w:r>
            <w:r>
              <w:rPr>
                <w:rFonts w:asciiTheme="minorHAnsi" w:hAnsiTheme="minorHAnsi"/>
                <w:color w:val="auto"/>
                <w:sz w:val="20"/>
                <w:szCs w:val="20"/>
              </w:rPr>
              <w:t>2</w:t>
            </w:r>
          </w:p>
          <w:p w14:paraId="27DC3A34" w14:textId="0EFCE7FF" w:rsidR="00772779" w:rsidRPr="007C76E9" w:rsidRDefault="00BF2257" w:rsidP="006A3BFA">
            <w:pPr>
              <w:pStyle w:val="ListParagraph"/>
              <w:numPr>
                <w:ilvl w:val="0"/>
                <w:numId w:val="20"/>
              </w:numPr>
              <w:ind w:left="196" w:hanging="24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 xml:space="preserve">End of </w:t>
            </w:r>
            <w:r w:rsidR="00772779">
              <w:rPr>
                <w:rFonts w:asciiTheme="minorHAnsi" w:hAnsiTheme="minorHAnsi"/>
                <w:color w:val="auto"/>
                <w:sz w:val="20"/>
                <w:szCs w:val="20"/>
              </w:rPr>
              <w:t>Q</w:t>
            </w:r>
            <w:r>
              <w:rPr>
                <w:rFonts w:asciiTheme="minorHAnsi" w:hAnsiTheme="minorHAnsi"/>
                <w:color w:val="auto"/>
                <w:sz w:val="20"/>
                <w:szCs w:val="20"/>
              </w:rPr>
              <w:t>2</w:t>
            </w:r>
          </w:p>
        </w:tc>
        <w:tc>
          <w:tcPr>
            <w:tcW w:w="839" w:type="dxa"/>
            <w:tcBorders>
              <w:top w:val="single" w:sz="4" w:space="0" w:color="auto"/>
              <w:bottom w:val="single" w:sz="4" w:space="0" w:color="auto"/>
            </w:tcBorders>
          </w:tcPr>
          <w:p w14:paraId="41B5C64A" w14:textId="77777777" w:rsidR="006A3BFA" w:rsidRDefault="006A3BFA" w:rsidP="006A3BFA">
            <w:pPr>
              <w:pStyle w:val="ListParagraph"/>
              <w:numPr>
                <w:ilvl w:val="0"/>
                <w:numId w:val="27"/>
              </w:numPr>
              <w:ind w:left="91" w:hanging="165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F15604"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03C34381" wp14:editId="75017105">
                      <wp:extent cx="95250" cy="93980"/>
                      <wp:effectExtent l="0" t="0" r="0" b="1270"/>
                      <wp:docPr id="1287611807" name="Oval 128761180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EA29B27" id="Oval 1287611807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1B311579" w14:textId="10DF89FC" w:rsidR="00242B65" w:rsidRDefault="00242B65" w:rsidP="006A3BFA">
            <w:pPr>
              <w:pStyle w:val="ListParagraph"/>
              <w:numPr>
                <w:ilvl w:val="0"/>
                <w:numId w:val="27"/>
              </w:numPr>
              <w:ind w:left="91" w:hanging="165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F15604"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6ABD3FFE" wp14:editId="794CDCFE">
                      <wp:extent cx="95250" cy="93980"/>
                      <wp:effectExtent l="0" t="0" r="0" b="1270"/>
                      <wp:docPr id="1529799061" name="Oval 152979906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84B5162" id="Oval 1529799061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39C0DAA7" w14:textId="024B3B90" w:rsidR="002578BA" w:rsidRDefault="002578BA" w:rsidP="006A3BFA">
            <w:pPr>
              <w:pStyle w:val="ListParagraph"/>
              <w:numPr>
                <w:ilvl w:val="0"/>
                <w:numId w:val="27"/>
              </w:numPr>
              <w:ind w:left="91" w:hanging="165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F15604"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1B38C27B" wp14:editId="6B89A0E1">
                      <wp:extent cx="95250" cy="93980"/>
                      <wp:effectExtent l="0" t="0" r="0" b="1270"/>
                      <wp:docPr id="997748300" name="Oval 99774830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CF3132B" id="Oval 997748300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11F2C505" w14:textId="7F86BC46" w:rsidR="00772779" w:rsidRPr="00F15604" w:rsidRDefault="00772779" w:rsidP="006A3BFA">
            <w:pPr>
              <w:pStyle w:val="ListParagraph"/>
              <w:numPr>
                <w:ilvl w:val="0"/>
                <w:numId w:val="27"/>
              </w:numPr>
              <w:ind w:left="91" w:hanging="165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F15604"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6EF1B5B3" wp14:editId="49D48000">
                      <wp:extent cx="95250" cy="93980"/>
                      <wp:effectExtent l="0" t="0" r="0" b="1270"/>
                      <wp:docPr id="677567100" name="Oval 67756710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2776BEE" id="Oval 677567100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7584D3EE" w14:textId="77777777" w:rsidR="006A3BFA" w:rsidRPr="006A3BFA" w:rsidRDefault="006A3BFA" w:rsidP="006A3BFA">
            <w:pPr>
              <w:pStyle w:val="ListParagraph"/>
              <w:ind w:left="91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</w:p>
          <w:p w14:paraId="46B198C2" w14:textId="6330DA1D" w:rsidR="006A3BFA" w:rsidRPr="00806141" w:rsidRDefault="006A3BFA" w:rsidP="006A3BFA">
            <w:pPr>
              <w:spacing w:line="360" w:lineRule="auto"/>
              <w:contextualSpacing/>
              <w:rPr>
                <w:noProof/>
                <w:sz w:val="18"/>
                <w:szCs w:val="18"/>
              </w:rPr>
            </w:pPr>
          </w:p>
        </w:tc>
      </w:tr>
      <w:tr w:rsidR="006D5FAA" w14:paraId="411DD289" w14:textId="77777777" w:rsidTr="00792D9D">
        <w:trPr>
          <w:cantSplit/>
          <w:trHeight w:val="2060"/>
          <w:jc w:val="center"/>
        </w:trPr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5EB5C0" w14:textId="78ED55F3" w:rsidR="006D5FAA" w:rsidRDefault="00F516A4" w:rsidP="00435709">
            <w:pPr>
              <w:spacing w:before="60"/>
              <w:jc w:val="center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Accelerate Revenue Enablement</w:t>
            </w:r>
          </w:p>
          <w:p w14:paraId="740626E7" w14:textId="3C4BB632" w:rsidR="00141A22" w:rsidRDefault="001B6C71" w:rsidP="00435709">
            <w:pPr>
              <w:spacing w:before="60"/>
              <w:jc w:val="center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  <w:t>25</w:t>
            </w:r>
            <w:r w:rsidR="00141A22" w:rsidRPr="00B743BA"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2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0F50EC" w14:textId="4ACA03F1" w:rsidR="006D5FAA" w:rsidRDefault="00E26658" w:rsidP="00446928">
            <w:pPr>
              <w:jc w:val="center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E26658">
              <w:rPr>
                <w:rFonts w:asciiTheme="minorHAnsi" w:hAnsiTheme="minorHAnsi"/>
                <w:color w:val="auto"/>
                <w:sz w:val="20"/>
                <w:szCs w:val="20"/>
              </w:rPr>
              <w:t>Equip sales and client-facing teams with the tools, resources, and strategies needed to meet goals.</w:t>
            </w:r>
          </w:p>
        </w:tc>
        <w:tc>
          <w:tcPr>
            <w:tcW w:w="28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A041E2" w14:textId="4FC35586" w:rsidR="00631A8D" w:rsidRDefault="00E26658" w:rsidP="00446928">
            <w:pPr>
              <w:jc w:val="center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E26658">
              <w:rPr>
                <w:rFonts w:asciiTheme="minorHAnsi" w:hAnsiTheme="minorHAnsi"/>
                <w:color w:val="auto"/>
                <w:sz w:val="20"/>
                <w:szCs w:val="20"/>
              </w:rPr>
              <w:t>Review sales processes, tools, and data systems to enhance effectiveness.</w:t>
            </w:r>
          </w:p>
        </w:tc>
        <w:tc>
          <w:tcPr>
            <w:tcW w:w="5356" w:type="dxa"/>
            <w:tcBorders>
              <w:top w:val="single" w:sz="4" w:space="0" w:color="auto"/>
              <w:bottom w:val="single" w:sz="4" w:space="0" w:color="auto"/>
            </w:tcBorders>
          </w:tcPr>
          <w:p w14:paraId="6C43D08B" w14:textId="1114FA37" w:rsidR="0065380C" w:rsidRPr="0065380C" w:rsidRDefault="0065380C" w:rsidP="0065380C">
            <w:pPr>
              <w:pStyle w:val="ListParagraph"/>
              <w:numPr>
                <w:ilvl w:val="0"/>
                <w:numId w:val="33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Develop and launch sales enablement playbook.</w:t>
            </w:r>
          </w:p>
          <w:p w14:paraId="00A44AED" w14:textId="46617166" w:rsidR="0065380C" w:rsidRPr="0065380C" w:rsidRDefault="0065380C" w:rsidP="0065380C">
            <w:pPr>
              <w:pStyle w:val="ListParagraph"/>
              <w:numPr>
                <w:ilvl w:val="0"/>
                <w:numId w:val="33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Provide training to 100% of client-facing staff.</w:t>
            </w:r>
          </w:p>
          <w:p w14:paraId="39DB2543" w14:textId="21A1CA0A" w:rsidR="0065380C" w:rsidRPr="0065380C" w:rsidRDefault="0065380C" w:rsidP="0065380C">
            <w:pPr>
              <w:pStyle w:val="ListParagraph"/>
              <w:numPr>
                <w:ilvl w:val="0"/>
                <w:numId w:val="33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Implement CRM improvements leading to a 20% reduction in sales cycle time.</w:t>
            </w:r>
          </w:p>
          <w:p w14:paraId="700C2DE6" w14:textId="1F3F3372" w:rsidR="006D5FAA" w:rsidRPr="004864BE" w:rsidRDefault="0065380C" w:rsidP="0065380C">
            <w:pPr>
              <w:numPr>
                <w:ilvl w:val="0"/>
                <w:numId w:val="33"/>
              </w:numPr>
              <w:ind w:left="323" w:hanging="270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65380C">
              <w:rPr>
                <w:rFonts w:asciiTheme="minorHAnsi" w:hAnsiTheme="minorHAnsi"/>
                <w:color w:val="auto"/>
                <w:sz w:val="20"/>
                <w:szCs w:val="20"/>
              </w:rPr>
              <w:t>Achieve $2M in new client pipeline growth.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236509E3" w14:textId="0BDDBAE7" w:rsidR="006D5FAA" w:rsidRDefault="004319F4" w:rsidP="004319F4">
            <w:pPr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1.</w:t>
            </w:r>
            <w:r w:rsidR="008B5F8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r w:rsidR="00BF2257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End of </w:t>
            </w:r>
            <w:r w:rsidR="008B5F85">
              <w:rPr>
                <w:rFonts w:asciiTheme="minorHAnsi" w:hAnsiTheme="minorHAnsi"/>
                <w:color w:val="auto"/>
                <w:sz w:val="20"/>
                <w:szCs w:val="20"/>
              </w:rPr>
              <w:t>Q1</w:t>
            </w:r>
          </w:p>
          <w:p w14:paraId="59232A4A" w14:textId="1EED6814" w:rsidR="004319F4" w:rsidRDefault="004319F4" w:rsidP="004319F4">
            <w:pPr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2.</w:t>
            </w:r>
            <w:r w:rsidR="008B5F8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r w:rsidR="00BF2257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End of </w:t>
            </w:r>
            <w:r w:rsidR="008B5F85">
              <w:rPr>
                <w:rFonts w:asciiTheme="minorHAnsi" w:hAnsiTheme="minorHAnsi"/>
                <w:color w:val="auto"/>
                <w:sz w:val="20"/>
                <w:szCs w:val="20"/>
              </w:rPr>
              <w:t>Q1</w:t>
            </w:r>
          </w:p>
          <w:p w14:paraId="2F477322" w14:textId="0F9AC21C" w:rsidR="004319F4" w:rsidRDefault="004319F4" w:rsidP="004319F4">
            <w:pPr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 xml:space="preserve">3. </w:t>
            </w:r>
            <w:r w:rsidR="00BF2257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End of </w:t>
            </w:r>
            <w:r w:rsidR="008B5F85">
              <w:rPr>
                <w:rFonts w:asciiTheme="minorHAnsi" w:hAnsiTheme="minorHAnsi"/>
                <w:color w:val="auto"/>
                <w:sz w:val="20"/>
                <w:szCs w:val="20"/>
              </w:rPr>
              <w:t>Q</w:t>
            </w:r>
            <w:r w:rsidR="00BF2257">
              <w:rPr>
                <w:rFonts w:asciiTheme="minorHAnsi" w:hAnsiTheme="minorHAnsi"/>
                <w:color w:val="auto"/>
                <w:sz w:val="20"/>
                <w:szCs w:val="20"/>
              </w:rPr>
              <w:t>2</w:t>
            </w:r>
          </w:p>
          <w:p w14:paraId="1E49D69B" w14:textId="6CBE03C3" w:rsidR="002F2B6D" w:rsidRPr="004319F4" w:rsidRDefault="002F2B6D" w:rsidP="004319F4">
            <w:pPr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 xml:space="preserve">4. </w:t>
            </w:r>
            <w:r w:rsidR="00BF2257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End of </w:t>
            </w:r>
            <w:r>
              <w:rPr>
                <w:rFonts w:asciiTheme="minorHAnsi" w:hAnsiTheme="minorHAnsi"/>
                <w:color w:val="auto"/>
                <w:sz w:val="20"/>
                <w:szCs w:val="20"/>
              </w:rPr>
              <w:t>Q</w:t>
            </w:r>
            <w:r w:rsidR="00BF2257">
              <w:rPr>
                <w:rFonts w:asciiTheme="minorHAnsi" w:hAnsiTheme="minorHAnsi"/>
                <w:color w:val="auto"/>
                <w:sz w:val="20"/>
                <w:szCs w:val="20"/>
              </w:rPr>
              <w:t>2</w:t>
            </w:r>
          </w:p>
        </w:tc>
        <w:tc>
          <w:tcPr>
            <w:tcW w:w="839" w:type="dxa"/>
            <w:tcBorders>
              <w:top w:val="single" w:sz="4" w:space="0" w:color="auto"/>
              <w:bottom w:val="single" w:sz="4" w:space="0" w:color="auto"/>
            </w:tcBorders>
          </w:tcPr>
          <w:p w14:paraId="3D74FFE0" w14:textId="6E2B4DA0" w:rsidR="008B5F85" w:rsidRPr="008B5F85" w:rsidRDefault="008B5F85" w:rsidP="008B5F85">
            <w:pPr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w:t>1.</w:t>
            </w:r>
            <w:r w:rsidRPr="00F15604">
              <w:rPr>
                <w:noProof/>
              </w:rPr>
              <mc:AlternateContent>
                <mc:Choice Requires="wps">
                  <w:drawing>
                    <wp:inline distT="0" distB="0" distL="0" distR="0" wp14:anchorId="5E51F9E7" wp14:editId="09ECF980">
                      <wp:extent cx="95250" cy="93980"/>
                      <wp:effectExtent l="0" t="0" r="0" b="1270"/>
                      <wp:docPr id="1384753620" name="Oval 13847536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7027AE7" id="Oval 1384753620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1BB67791" w14:textId="77777777" w:rsidR="008B5F85" w:rsidRDefault="008B5F85" w:rsidP="008B5F85">
            <w:pPr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w:t>2.</w:t>
            </w:r>
            <w:r w:rsidRPr="00F15604">
              <w:rPr>
                <w:noProof/>
              </w:rPr>
              <mc:AlternateContent>
                <mc:Choice Requires="wps">
                  <w:drawing>
                    <wp:inline distT="0" distB="0" distL="0" distR="0" wp14:anchorId="632C4A29" wp14:editId="6462C239">
                      <wp:extent cx="95250" cy="93980"/>
                      <wp:effectExtent l="0" t="0" r="0" b="1270"/>
                      <wp:docPr id="218201507" name="Oval 21820150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20A0D4A" id="Oval 218201507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3FAE5444" w14:textId="54CA860B" w:rsidR="008B5F85" w:rsidRPr="008B5F85" w:rsidRDefault="008B5F85" w:rsidP="008B5F85">
            <w:pPr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w:t>3.</w:t>
            </w:r>
            <w:r w:rsidRPr="00F15604">
              <w:rPr>
                <w:noProof/>
              </w:rPr>
              <mc:AlternateContent>
                <mc:Choice Requires="wps">
                  <w:drawing>
                    <wp:inline distT="0" distB="0" distL="0" distR="0" wp14:anchorId="0D58ADDD" wp14:editId="1E12ABD0">
                      <wp:extent cx="95250" cy="93980"/>
                      <wp:effectExtent l="0" t="0" r="0" b="1270"/>
                      <wp:docPr id="769032864" name="Oval 76903286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E8A0327" id="Oval 769032864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1DE3936A" w14:textId="56A671F4" w:rsidR="008B5F85" w:rsidRPr="008B5F85" w:rsidRDefault="008B5F85" w:rsidP="00631A8D">
            <w:pPr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w:t>4</w:t>
            </w:r>
            <w:r w:rsidR="00631A8D">
              <w:rPr>
                <w:rFonts w:asciiTheme="minorHAnsi" w:hAnsiTheme="minorHAnsi" w:cstheme="minorHAnsi"/>
                <w:noProof/>
                <w:sz w:val="20"/>
                <w:szCs w:val="20"/>
              </w:rPr>
              <w:t>.</w:t>
            </w:r>
            <w:r w:rsidRPr="00F15604">
              <w:rPr>
                <w:noProof/>
              </w:rPr>
              <mc:AlternateContent>
                <mc:Choice Requires="wps">
                  <w:drawing>
                    <wp:inline distT="0" distB="0" distL="0" distR="0" wp14:anchorId="4D560AB3" wp14:editId="78E56172">
                      <wp:extent cx="95250" cy="93980"/>
                      <wp:effectExtent l="0" t="0" r="0" b="1270"/>
                      <wp:docPr id="1863141875" name="Oval 186314187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95250" cy="939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4255C63" id="Oval 1863141875" o:spid="_x0000_s1026" style="width:7.5pt;height: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" fillcolor="#92d050" stroked="f">
                      <o:lock v:ext="edit" aspectratio="t"/>
                      <w10:anchorlock/>
                    </v:oval>
                  </w:pict>
                </mc:Fallback>
              </mc:AlternateContent>
            </w:r>
          </w:p>
          <w:p w14:paraId="7688B4D7" w14:textId="3E9B13C3" w:rsidR="006D5FAA" w:rsidRDefault="006D5FAA" w:rsidP="004319F4">
            <w:pPr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</w:p>
          <w:p w14:paraId="11BAAA24" w14:textId="5B459C1B" w:rsidR="004319F4" w:rsidRPr="004319F4" w:rsidRDefault="004319F4" w:rsidP="004319F4">
            <w:pPr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</w:p>
        </w:tc>
      </w:tr>
    </w:tbl>
    <w:p w14:paraId="0C2BADC5" w14:textId="2E874E86" w:rsidR="000F318E" w:rsidRPr="000F318E" w:rsidRDefault="000F318E" w:rsidP="00317047">
      <w:pPr>
        <w:rPr>
          <w:sz w:val="8"/>
          <w:szCs w:val="8"/>
        </w:rPr>
      </w:pPr>
    </w:p>
    <w:sectPr w:rsidR="000F318E" w:rsidRPr="000F318E" w:rsidSect="007C2CF4">
      <w:footerReference w:type="default" r:id="rId10"/>
      <w:pgSz w:w="15840" w:h="12240" w:orient="landscape"/>
      <w:pgMar w:top="432" w:right="1152" w:bottom="43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A679BA" w14:textId="77777777" w:rsidR="00530149" w:rsidRDefault="00530149" w:rsidP="00D05153">
      <w:pPr>
        <w:spacing w:after="0" w:line="240" w:lineRule="auto"/>
      </w:pPr>
      <w:r>
        <w:separator/>
      </w:r>
    </w:p>
  </w:endnote>
  <w:endnote w:type="continuationSeparator" w:id="0">
    <w:p w14:paraId="6FFA0633" w14:textId="77777777" w:rsidR="00530149" w:rsidRDefault="00530149" w:rsidP="00D051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yriad Pro">
    <w:altName w:val="Arial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F60CBA" w14:textId="7376ABAB" w:rsidR="00D05153" w:rsidRPr="0031597E" w:rsidRDefault="00524F5B" w:rsidP="00524F5B">
    <w:pPr>
      <w:pStyle w:val="Footer"/>
      <w:jc w:val="center"/>
      <w:rPr>
        <w:sz w:val="16"/>
        <w:szCs w:val="18"/>
      </w:rPr>
    </w:pPr>
    <w:r w:rsidRPr="0031597E">
      <w:rPr>
        <w:color w:val="0039A6"/>
        <w:sz w:val="16"/>
        <w:szCs w:val="18"/>
      </w:rPr>
      <w:fldChar w:fldCharType="begin"/>
    </w:r>
    <w:r w:rsidRPr="0031597E">
      <w:rPr>
        <w:color w:val="0039A6"/>
        <w:sz w:val="16"/>
        <w:szCs w:val="18"/>
      </w:rPr>
      <w:instrText xml:space="preserve"> FILENAME  \* Upper  \* MERGEFORMAT </w:instrText>
    </w:r>
    <w:r w:rsidRPr="0031597E">
      <w:rPr>
        <w:color w:val="0039A6"/>
        <w:sz w:val="16"/>
        <w:szCs w:val="18"/>
      </w:rPr>
      <w:fldChar w:fldCharType="separate"/>
    </w:r>
    <w:r w:rsidR="00095EA1">
      <w:rPr>
        <w:noProof/>
        <w:color w:val="0039A6"/>
        <w:sz w:val="16"/>
        <w:szCs w:val="18"/>
      </w:rPr>
      <w:t>CLA GOALS AND OBJECTIVES TEMPLATE B 2025-11-12</w:t>
    </w:r>
    <w:r w:rsidRPr="0031597E">
      <w:rPr>
        <w:color w:val="0039A6"/>
        <w:sz w:val="16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6663F8" w14:textId="77777777" w:rsidR="00530149" w:rsidRDefault="00530149" w:rsidP="00D05153">
      <w:pPr>
        <w:spacing w:after="0" w:line="240" w:lineRule="auto"/>
      </w:pPr>
      <w:r>
        <w:separator/>
      </w:r>
    </w:p>
  </w:footnote>
  <w:footnote w:type="continuationSeparator" w:id="0">
    <w:p w14:paraId="150A1C65" w14:textId="77777777" w:rsidR="00530149" w:rsidRDefault="00530149" w:rsidP="00D051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97BAC"/>
    <w:multiLevelType w:val="hybridMultilevel"/>
    <w:tmpl w:val="1E9C8C80"/>
    <w:lvl w:ilvl="0" w:tplc="FFFFFFFF">
      <w:start w:val="1"/>
      <w:numFmt w:val="decimal"/>
      <w:lvlText w:val="%1."/>
      <w:lvlJc w:val="left"/>
      <w:pPr>
        <w:ind w:left="3647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436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08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80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52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724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96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68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407" w:hanging="360"/>
      </w:pPr>
      <w:rPr>
        <w:rFonts w:ascii="Wingdings" w:hAnsi="Wingdings" w:hint="default"/>
      </w:rPr>
    </w:lvl>
  </w:abstractNum>
  <w:abstractNum w:abstractNumId="1" w15:restartNumberingAfterBreak="0">
    <w:nsid w:val="0C01397E"/>
    <w:multiLevelType w:val="hybridMultilevel"/>
    <w:tmpl w:val="A3162A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A130C5"/>
    <w:multiLevelType w:val="hybridMultilevel"/>
    <w:tmpl w:val="1E9C8C80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3" w15:restartNumberingAfterBreak="0">
    <w:nsid w:val="12EB0372"/>
    <w:multiLevelType w:val="hybridMultilevel"/>
    <w:tmpl w:val="D332A8AA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4" w15:restartNumberingAfterBreak="0">
    <w:nsid w:val="1E0150E5"/>
    <w:multiLevelType w:val="hybridMultilevel"/>
    <w:tmpl w:val="CD90968C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5" w15:restartNumberingAfterBreak="0">
    <w:nsid w:val="1F39047D"/>
    <w:multiLevelType w:val="hybridMultilevel"/>
    <w:tmpl w:val="1E9C8C80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6" w15:restartNumberingAfterBreak="0">
    <w:nsid w:val="219D4483"/>
    <w:multiLevelType w:val="hybridMultilevel"/>
    <w:tmpl w:val="CD90968C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7" w15:restartNumberingAfterBreak="0">
    <w:nsid w:val="26AB1DAB"/>
    <w:multiLevelType w:val="hybridMultilevel"/>
    <w:tmpl w:val="CD90968C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8" w15:restartNumberingAfterBreak="0">
    <w:nsid w:val="286021E6"/>
    <w:multiLevelType w:val="hybridMultilevel"/>
    <w:tmpl w:val="4274C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80585"/>
    <w:multiLevelType w:val="hybridMultilevel"/>
    <w:tmpl w:val="CD90968C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0" w15:restartNumberingAfterBreak="0">
    <w:nsid w:val="314D03AD"/>
    <w:multiLevelType w:val="hybridMultilevel"/>
    <w:tmpl w:val="1E9C8C80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1" w15:restartNumberingAfterBreak="0">
    <w:nsid w:val="343E7507"/>
    <w:multiLevelType w:val="hybridMultilevel"/>
    <w:tmpl w:val="CD90968C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2" w15:restartNumberingAfterBreak="0">
    <w:nsid w:val="3AE77942"/>
    <w:multiLevelType w:val="hybridMultilevel"/>
    <w:tmpl w:val="522A6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516B3"/>
    <w:multiLevelType w:val="hybridMultilevel"/>
    <w:tmpl w:val="1D36E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A6400"/>
    <w:multiLevelType w:val="hybridMultilevel"/>
    <w:tmpl w:val="24E4A060"/>
    <w:lvl w:ilvl="0" w:tplc="74AC8F0C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801F6F"/>
    <w:multiLevelType w:val="hybridMultilevel"/>
    <w:tmpl w:val="25A20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9108E0"/>
    <w:multiLevelType w:val="hybridMultilevel"/>
    <w:tmpl w:val="CD90968C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7" w15:restartNumberingAfterBreak="0">
    <w:nsid w:val="4B91446D"/>
    <w:multiLevelType w:val="hybridMultilevel"/>
    <w:tmpl w:val="19C4C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D97777"/>
    <w:multiLevelType w:val="hybridMultilevel"/>
    <w:tmpl w:val="CD90968C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9" w15:restartNumberingAfterBreak="0">
    <w:nsid w:val="4FF52E3E"/>
    <w:multiLevelType w:val="hybridMultilevel"/>
    <w:tmpl w:val="8634F716"/>
    <w:lvl w:ilvl="0" w:tplc="04090001">
      <w:start w:val="1"/>
      <w:numFmt w:val="bullet"/>
      <w:lvlText w:val=""/>
      <w:lvlJc w:val="left"/>
      <w:pPr>
        <w:ind w:left="79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9" w:hanging="360"/>
      </w:pPr>
      <w:rPr>
        <w:rFonts w:ascii="Wingdings" w:hAnsi="Wingdings" w:hint="default"/>
      </w:rPr>
    </w:lvl>
  </w:abstractNum>
  <w:abstractNum w:abstractNumId="20" w15:restartNumberingAfterBreak="0">
    <w:nsid w:val="57940B03"/>
    <w:multiLevelType w:val="hybridMultilevel"/>
    <w:tmpl w:val="ABE4EBDC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21" w15:restartNumberingAfterBreak="0">
    <w:nsid w:val="5F16180D"/>
    <w:multiLevelType w:val="hybridMultilevel"/>
    <w:tmpl w:val="CD90968C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22" w15:restartNumberingAfterBreak="0">
    <w:nsid w:val="60BD0CA6"/>
    <w:multiLevelType w:val="hybridMultilevel"/>
    <w:tmpl w:val="AACA8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563D2D"/>
    <w:multiLevelType w:val="hybridMultilevel"/>
    <w:tmpl w:val="76728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AD5077"/>
    <w:multiLevelType w:val="hybridMultilevel"/>
    <w:tmpl w:val="398E4524"/>
    <w:lvl w:ilvl="0" w:tplc="90129EDE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031A23"/>
    <w:multiLevelType w:val="hybridMultilevel"/>
    <w:tmpl w:val="CD90968C"/>
    <w:lvl w:ilvl="0" w:tplc="0409000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26" w15:restartNumberingAfterBreak="0">
    <w:nsid w:val="69BE5949"/>
    <w:multiLevelType w:val="hybridMultilevel"/>
    <w:tmpl w:val="CD90968C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27" w15:restartNumberingAfterBreak="0">
    <w:nsid w:val="6BDF1D52"/>
    <w:multiLevelType w:val="hybridMultilevel"/>
    <w:tmpl w:val="CD90968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E2131AA"/>
    <w:multiLevelType w:val="hybridMultilevel"/>
    <w:tmpl w:val="03182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0F4360"/>
    <w:multiLevelType w:val="hybridMultilevel"/>
    <w:tmpl w:val="174AC6CE"/>
    <w:lvl w:ilvl="0" w:tplc="5A04A534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6116DA"/>
    <w:multiLevelType w:val="hybridMultilevel"/>
    <w:tmpl w:val="CD90968C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31" w15:restartNumberingAfterBreak="0">
    <w:nsid w:val="77F36B8E"/>
    <w:multiLevelType w:val="hybridMultilevel"/>
    <w:tmpl w:val="CD90968C"/>
    <w:lvl w:ilvl="0" w:tplc="FFFFFFF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32" w15:restartNumberingAfterBreak="0">
    <w:nsid w:val="7AFA2858"/>
    <w:multiLevelType w:val="hybridMultilevel"/>
    <w:tmpl w:val="FBC67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675746"/>
    <w:multiLevelType w:val="hybridMultilevel"/>
    <w:tmpl w:val="1E9C8C80"/>
    <w:lvl w:ilvl="0" w:tplc="0409000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num w:numId="1" w16cid:durableId="1874032832">
    <w:abstractNumId w:val="17"/>
  </w:num>
  <w:num w:numId="2" w16cid:durableId="666176484">
    <w:abstractNumId w:val="15"/>
  </w:num>
  <w:num w:numId="3" w16cid:durableId="122163584">
    <w:abstractNumId w:val="19"/>
  </w:num>
  <w:num w:numId="4" w16cid:durableId="1082213942">
    <w:abstractNumId w:val="22"/>
  </w:num>
  <w:num w:numId="5" w16cid:durableId="1559971795">
    <w:abstractNumId w:val="28"/>
  </w:num>
  <w:num w:numId="6" w16cid:durableId="990060150">
    <w:abstractNumId w:val="12"/>
  </w:num>
  <w:num w:numId="7" w16cid:durableId="1641886049">
    <w:abstractNumId w:val="32"/>
  </w:num>
  <w:num w:numId="8" w16cid:durableId="1370883290">
    <w:abstractNumId w:val="13"/>
  </w:num>
  <w:num w:numId="9" w16cid:durableId="1751006317">
    <w:abstractNumId w:val="20"/>
  </w:num>
  <w:num w:numId="10" w16cid:durableId="1542547139">
    <w:abstractNumId w:val="3"/>
  </w:num>
  <w:num w:numId="11" w16cid:durableId="1252861581">
    <w:abstractNumId w:val="8"/>
  </w:num>
  <w:num w:numId="12" w16cid:durableId="1921016855">
    <w:abstractNumId w:val="33"/>
  </w:num>
  <w:num w:numId="13" w16cid:durableId="1893806046">
    <w:abstractNumId w:val="25"/>
  </w:num>
  <w:num w:numId="14" w16cid:durableId="508984237">
    <w:abstractNumId w:val="4"/>
  </w:num>
  <w:num w:numId="15" w16cid:durableId="989870613">
    <w:abstractNumId w:val="2"/>
  </w:num>
  <w:num w:numId="16" w16cid:durableId="1444424615">
    <w:abstractNumId w:val="7"/>
  </w:num>
  <w:num w:numId="17" w16cid:durableId="2048987600">
    <w:abstractNumId w:val="9"/>
  </w:num>
  <w:num w:numId="18" w16cid:durableId="1430354276">
    <w:abstractNumId w:val="5"/>
  </w:num>
  <w:num w:numId="19" w16cid:durableId="2067532860">
    <w:abstractNumId w:val="31"/>
  </w:num>
  <w:num w:numId="20" w16cid:durableId="1899320013">
    <w:abstractNumId w:val="11"/>
  </w:num>
  <w:num w:numId="21" w16cid:durableId="2137285226">
    <w:abstractNumId w:val="26"/>
  </w:num>
  <w:num w:numId="22" w16cid:durableId="1037243769">
    <w:abstractNumId w:val="10"/>
  </w:num>
  <w:num w:numId="23" w16cid:durableId="1700428387">
    <w:abstractNumId w:val="21"/>
  </w:num>
  <w:num w:numId="24" w16cid:durableId="206264591">
    <w:abstractNumId w:val="27"/>
  </w:num>
  <w:num w:numId="25" w16cid:durableId="729840973">
    <w:abstractNumId w:val="16"/>
  </w:num>
  <w:num w:numId="26" w16cid:durableId="1679963487">
    <w:abstractNumId w:val="18"/>
  </w:num>
  <w:num w:numId="27" w16cid:durableId="546994174">
    <w:abstractNumId w:val="6"/>
  </w:num>
  <w:num w:numId="28" w16cid:durableId="1876846136">
    <w:abstractNumId w:val="30"/>
  </w:num>
  <w:num w:numId="29" w16cid:durableId="1465586595">
    <w:abstractNumId w:val="1"/>
  </w:num>
  <w:num w:numId="30" w16cid:durableId="1015577758">
    <w:abstractNumId w:val="0"/>
  </w:num>
  <w:num w:numId="31" w16cid:durableId="2018387501">
    <w:abstractNumId w:val="23"/>
  </w:num>
  <w:num w:numId="32" w16cid:durableId="612514585">
    <w:abstractNumId w:val="29"/>
  </w:num>
  <w:num w:numId="33" w16cid:durableId="722171413">
    <w:abstractNumId w:val="24"/>
  </w:num>
  <w:num w:numId="34" w16cid:durableId="44867279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zYwNTU0MzUxtDBT0lEKTi0uzszPAykwrwUANBhqDiwAAAA="/>
  </w:docVars>
  <w:rsids>
    <w:rsidRoot w:val="00AB51F0"/>
    <w:rsid w:val="00007B9B"/>
    <w:rsid w:val="00012595"/>
    <w:rsid w:val="00012AE8"/>
    <w:rsid w:val="00012C57"/>
    <w:rsid w:val="00015CC8"/>
    <w:rsid w:val="000201F1"/>
    <w:rsid w:val="00025908"/>
    <w:rsid w:val="000267B6"/>
    <w:rsid w:val="000273AC"/>
    <w:rsid w:val="000317A4"/>
    <w:rsid w:val="00032142"/>
    <w:rsid w:val="00032BBE"/>
    <w:rsid w:val="00033D18"/>
    <w:rsid w:val="000345FB"/>
    <w:rsid w:val="0003488B"/>
    <w:rsid w:val="0003585F"/>
    <w:rsid w:val="000462D9"/>
    <w:rsid w:val="00046E02"/>
    <w:rsid w:val="00053E7E"/>
    <w:rsid w:val="00057DA4"/>
    <w:rsid w:val="000607CF"/>
    <w:rsid w:val="000741BE"/>
    <w:rsid w:val="0007485F"/>
    <w:rsid w:val="0007709B"/>
    <w:rsid w:val="00081BF4"/>
    <w:rsid w:val="00082187"/>
    <w:rsid w:val="000842A6"/>
    <w:rsid w:val="00085C3A"/>
    <w:rsid w:val="00094E18"/>
    <w:rsid w:val="00094F96"/>
    <w:rsid w:val="00095EA1"/>
    <w:rsid w:val="000A254D"/>
    <w:rsid w:val="000A3B28"/>
    <w:rsid w:val="000A3BB5"/>
    <w:rsid w:val="000A4117"/>
    <w:rsid w:val="000A600F"/>
    <w:rsid w:val="000B35C2"/>
    <w:rsid w:val="000B3960"/>
    <w:rsid w:val="000C1D42"/>
    <w:rsid w:val="000C4331"/>
    <w:rsid w:val="000C48E2"/>
    <w:rsid w:val="000C5D86"/>
    <w:rsid w:val="000D0866"/>
    <w:rsid w:val="000D4A43"/>
    <w:rsid w:val="000D4B4D"/>
    <w:rsid w:val="000D4C56"/>
    <w:rsid w:val="000D689B"/>
    <w:rsid w:val="000E00D5"/>
    <w:rsid w:val="000E34FF"/>
    <w:rsid w:val="000E35E3"/>
    <w:rsid w:val="000E4835"/>
    <w:rsid w:val="000E613D"/>
    <w:rsid w:val="000E646F"/>
    <w:rsid w:val="000F318E"/>
    <w:rsid w:val="000F4631"/>
    <w:rsid w:val="000F495D"/>
    <w:rsid w:val="000F4E86"/>
    <w:rsid w:val="000F7922"/>
    <w:rsid w:val="00104752"/>
    <w:rsid w:val="00106FB2"/>
    <w:rsid w:val="0011248B"/>
    <w:rsid w:val="00123292"/>
    <w:rsid w:val="00124A89"/>
    <w:rsid w:val="00126A0F"/>
    <w:rsid w:val="001277AB"/>
    <w:rsid w:val="00135B14"/>
    <w:rsid w:val="00137490"/>
    <w:rsid w:val="00141A22"/>
    <w:rsid w:val="0014285E"/>
    <w:rsid w:val="00142943"/>
    <w:rsid w:val="00145622"/>
    <w:rsid w:val="001474E0"/>
    <w:rsid w:val="00147EEA"/>
    <w:rsid w:val="00150D34"/>
    <w:rsid w:val="00151108"/>
    <w:rsid w:val="001549F5"/>
    <w:rsid w:val="00157842"/>
    <w:rsid w:val="00164324"/>
    <w:rsid w:val="001653B1"/>
    <w:rsid w:val="00165F59"/>
    <w:rsid w:val="0017195F"/>
    <w:rsid w:val="0017434C"/>
    <w:rsid w:val="001745FA"/>
    <w:rsid w:val="00174EDB"/>
    <w:rsid w:val="00175B6E"/>
    <w:rsid w:val="00175FBA"/>
    <w:rsid w:val="00177EB5"/>
    <w:rsid w:val="00180B18"/>
    <w:rsid w:val="00181156"/>
    <w:rsid w:val="00181700"/>
    <w:rsid w:val="00182833"/>
    <w:rsid w:val="00184E0E"/>
    <w:rsid w:val="00190F8A"/>
    <w:rsid w:val="00197D3A"/>
    <w:rsid w:val="001A4B59"/>
    <w:rsid w:val="001B0D12"/>
    <w:rsid w:val="001B6C71"/>
    <w:rsid w:val="001B7E22"/>
    <w:rsid w:val="001C0ACC"/>
    <w:rsid w:val="001C2FD6"/>
    <w:rsid w:val="001C559A"/>
    <w:rsid w:val="001C565F"/>
    <w:rsid w:val="001C5C8A"/>
    <w:rsid w:val="001C69F5"/>
    <w:rsid w:val="001C712B"/>
    <w:rsid w:val="001D1053"/>
    <w:rsid w:val="001D4377"/>
    <w:rsid w:val="001D5A48"/>
    <w:rsid w:val="001E0990"/>
    <w:rsid w:val="001E366A"/>
    <w:rsid w:val="001E7B84"/>
    <w:rsid w:val="001F01F4"/>
    <w:rsid w:val="001F0F1C"/>
    <w:rsid w:val="001F436E"/>
    <w:rsid w:val="001F5F24"/>
    <w:rsid w:val="0020093F"/>
    <w:rsid w:val="002057C4"/>
    <w:rsid w:val="00220AC5"/>
    <w:rsid w:val="0022492B"/>
    <w:rsid w:val="00227AF2"/>
    <w:rsid w:val="00241372"/>
    <w:rsid w:val="00242B65"/>
    <w:rsid w:val="00244931"/>
    <w:rsid w:val="00246F78"/>
    <w:rsid w:val="00247337"/>
    <w:rsid w:val="002478F2"/>
    <w:rsid w:val="00247EC8"/>
    <w:rsid w:val="00251297"/>
    <w:rsid w:val="00252D21"/>
    <w:rsid w:val="002546CD"/>
    <w:rsid w:val="00257186"/>
    <w:rsid w:val="002578BA"/>
    <w:rsid w:val="00257B36"/>
    <w:rsid w:val="002602B5"/>
    <w:rsid w:val="00263090"/>
    <w:rsid w:val="00264BAB"/>
    <w:rsid w:val="002651F6"/>
    <w:rsid w:val="00266E90"/>
    <w:rsid w:val="002720AD"/>
    <w:rsid w:val="00272952"/>
    <w:rsid w:val="00273087"/>
    <w:rsid w:val="002764A4"/>
    <w:rsid w:val="00276545"/>
    <w:rsid w:val="00276857"/>
    <w:rsid w:val="00282BB0"/>
    <w:rsid w:val="00286616"/>
    <w:rsid w:val="00287604"/>
    <w:rsid w:val="002909BA"/>
    <w:rsid w:val="00293C95"/>
    <w:rsid w:val="00294914"/>
    <w:rsid w:val="002A1100"/>
    <w:rsid w:val="002B0A78"/>
    <w:rsid w:val="002B2238"/>
    <w:rsid w:val="002B2B00"/>
    <w:rsid w:val="002B3A02"/>
    <w:rsid w:val="002B6592"/>
    <w:rsid w:val="002B79E0"/>
    <w:rsid w:val="002C1DB1"/>
    <w:rsid w:val="002D3EF6"/>
    <w:rsid w:val="002D5E42"/>
    <w:rsid w:val="002D6C05"/>
    <w:rsid w:val="002D74A2"/>
    <w:rsid w:val="002E1338"/>
    <w:rsid w:val="002E163D"/>
    <w:rsid w:val="002F2AAE"/>
    <w:rsid w:val="002F2B6D"/>
    <w:rsid w:val="002F35FC"/>
    <w:rsid w:val="002F3B76"/>
    <w:rsid w:val="003028FC"/>
    <w:rsid w:val="00311C62"/>
    <w:rsid w:val="00312FB7"/>
    <w:rsid w:val="0031597E"/>
    <w:rsid w:val="00317047"/>
    <w:rsid w:val="003212FA"/>
    <w:rsid w:val="0032314A"/>
    <w:rsid w:val="00324941"/>
    <w:rsid w:val="00326574"/>
    <w:rsid w:val="00331623"/>
    <w:rsid w:val="0033346E"/>
    <w:rsid w:val="00334153"/>
    <w:rsid w:val="00334D7A"/>
    <w:rsid w:val="003351B4"/>
    <w:rsid w:val="00337F85"/>
    <w:rsid w:val="00343D55"/>
    <w:rsid w:val="0035387B"/>
    <w:rsid w:val="003578DB"/>
    <w:rsid w:val="00360F6A"/>
    <w:rsid w:val="003649B8"/>
    <w:rsid w:val="00364A57"/>
    <w:rsid w:val="003655F3"/>
    <w:rsid w:val="003715F6"/>
    <w:rsid w:val="00371CBD"/>
    <w:rsid w:val="00374012"/>
    <w:rsid w:val="00374C71"/>
    <w:rsid w:val="00382644"/>
    <w:rsid w:val="00391F32"/>
    <w:rsid w:val="0039279E"/>
    <w:rsid w:val="003954BE"/>
    <w:rsid w:val="003965E1"/>
    <w:rsid w:val="003A363C"/>
    <w:rsid w:val="003A5645"/>
    <w:rsid w:val="003A7D36"/>
    <w:rsid w:val="003B1FC4"/>
    <w:rsid w:val="003B4B66"/>
    <w:rsid w:val="003C066C"/>
    <w:rsid w:val="003C385F"/>
    <w:rsid w:val="003C3DB6"/>
    <w:rsid w:val="003D1E96"/>
    <w:rsid w:val="003D1F92"/>
    <w:rsid w:val="003D36F3"/>
    <w:rsid w:val="003E29EA"/>
    <w:rsid w:val="003E59FD"/>
    <w:rsid w:val="003E5FD0"/>
    <w:rsid w:val="003F1673"/>
    <w:rsid w:val="003F2F74"/>
    <w:rsid w:val="003F5F65"/>
    <w:rsid w:val="003F64A4"/>
    <w:rsid w:val="003F7FE8"/>
    <w:rsid w:val="0040728A"/>
    <w:rsid w:val="00412A73"/>
    <w:rsid w:val="00416CBB"/>
    <w:rsid w:val="00417FF2"/>
    <w:rsid w:val="00420FAD"/>
    <w:rsid w:val="00427070"/>
    <w:rsid w:val="004307D2"/>
    <w:rsid w:val="004319F4"/>
    <w:rsid w:val="00433578"/>
    <w:rsid w:val="00435709"/>
    <w:rsid w:val="004361E5"/>
    <w:rsid w:val="00437895"/>
    <w:rsid w:val="00442A93"/>
    <w:rsid w:val="00446928"/>
    <w:rsid w:val="00447A24"/>
    <w:rsid w:val="00447FB1"/>
    <w:rsid w:val="00452C8D"/>
    <w:rsid w:val="00453AD0"/>
    <w:rsid w:val="004624EB"/>
    <w:rsid w:val="00463704"/>
    <w:rsid w:val="00465E14"/>
    <w:rsid w:val="00466333"/>
    <w:rsid w:val="0047370C"/>
    <w:rsid w:val="004753DF"/>
    <w:rsid w:val="00475708"/>
    <w:rsid w:val="004801B8"/>
    <w:rsid w:val="0048089C"/>
    <w:rsid w:val="00481C11"/>
    <w:rsid w:val="004864BE"/>
    <w:rsid w:val="0049022A"/>
    <w:rsid w:val="00491DA2"/>
    <w:rsid w:val="00496C32"/>
    <w:rsid w:val="004A40CA"/>
    <w:rsid w:val="004A55D1"/>
    <w:rsid w:val="004A74A2"/>
    <w:rsid w:val="004A7EC6"/>
    <w:rsid w:val="004B10F5"/>
    <w:rsid w:val="004B4BF2"/>
    <w:rsid w:val="004C2716"/>
    <w:rsid w:val="004C29AC"/>
    <w:rsid w:val="004C359B"/>
    <w:rsid w:val="004C56D3"/>
    <w:rsid w:val="004C5F55"/>
    <w:rsid w:val="004C7B48"/>
    <w:rsid w:val="004D2516"/>
    <w:rsid w:val="004D36C4"/>
    <w:rsid w:val="004D4A8B"/>
    <w:rsid w:val="004E7628"/>
    <w:rsid w:val="004F0039"/>
    <w:rsid w:val="004F073D"/>
    <w:rsid w:val="004F0FB0"/>
    <w:rsid w:val="004F370B"/>
    <w:rsid w:val="004F7560"/>
    <w:rsid w:val="00503768"/>
    <w:rsid w:val="0050386E"/>
    <w:rsid w:val="00505139"/>
    <w:rsid w:val="0051061D"/>
    <w:rsid w:val="0051136A"/>
    <w:rsid w:val="005140C3"/>
    <w:rsid w:val="005142BC"/>
    <w:rsid w:val="00517E5A"/>
    <w:rsid w:val="00522391"/>
    <w:rsid w:val="00524F5B"/>
    <w:rsid w:val="0052606C"/>
    <w:rsid w:val="00530149"/>
    <w:rsid w:val="00530C63"/>
    <w:rsid w:val="005402CC"/>
    <w:rsid w:val="00542A53"/>
    <w:rsid w:val="0054346E"/>
    <w:rsid w:val="005435A8"/>
    <w:rsid w:val="00545D52"/>
    <w:rsid w:val="0054641D"/>
    <w:rsid w:val="0054670F"/>
    <w:rsid w:val="005523B4"/>
    <w:rsid w:val="0055267E"/>
    <w:rsid w:val="0055648E"/>
    <w:rsid w:val="00556D0E"/>
    <w:rsid w:val="00556EF1"/>
    <w:rsid w:val="005576F4"/>
    <w:rsid w:val="00566441"/>
    <w:rsid w:val="00571A7C"/>
    <w:rsid w:val="00571BC3"/>
    <w:rsid w:val="005724D8"/>
    <w:rsid w:val="00573CA0"/>
    <w:rsid w:val="0057584C"/>
    <w:rsid w:val="00580B49"/>
    <w:rsid w:val="00580B50"/>
    <w:rsid w:val="005817B6"/>
    <w:rsid w:val="00583DDF"/>
    <w:rsid w:val="005859F8"/>
    <w:rsid w:val="0058745A"/>
    <w:rsid w:val="00594460"/>
    <w:rsid w:val="00595C9B"/>
    <w:rsid w:val="00597EAF"/>
    <w:rsid w:val="005A36B8"/>
    <w:rsid w:val="005A3AB3"/>
    <w:rsid w:val="005B2956"/>
    <w:rsid w:val="005B5BD1"/>
    <w:rsid w:val="005C7710"/>
    <w:rsid w:val="005D3EA7"/>
    <w:rsid w:val="005D78B1"/>
    <w:rsid w:val="005E240B"/>
    <w:rsid w:val="005E2472"/>
    <w:rsid w:val="005E3944"/>
    <w:rsid w:val="00600BE3"/>
    <w:rsid w:val="00605916"/>
    <w:rsid w:val="0061235E"/>
    <w:rsid w:val="00612ABF"/>
    <w:rsid w:val="006177EC"/>
    <w:rsid w:val="00620F78"/>
    <w:rsid w:val="00622DAC"/>
    <w:rsid w:val="006254E6"/>
    <w:rsid w:val="00626613"/>
    <w:rsid w:val="00631A8D"/>
    <w:rsid w:val="00635BDF"/>
    <w:rsid w:val="00636580"/>
    <w:rsid w:val="00641E1D"/>
    <w:rsid w:val="00644EF7"/>
    <w:rsid w:val="006476ED"/>
    <w:rsid w:val="006515A3"/>
    <w:rsid w:val="0065380C"/>
    <w:rsid w:val="006574BC"/>
    <w:rsid w:val="00657B9D"/>
    <w:rsid w:val="0066141A"/>
    <w:rsid w:val="00661851"/>
    <w:rsid w:val="00662B35"/>
    <w:rsid w:val="006648ED"/>
    <w:rsid w:val="0066733D"/>
    <w:rsid w:val="00667A70"/>
    <w:rsid w:val="0067191A"/>
    <w:rsid w:val="006765D4"/>
    <w:rsid w:val="00677358"/>
    <w:rsid w:val="00677F3E"/>
    <w:rsid w:val="0068346A"/>
    <w:rsid w:val="00685110"/>
    <w:rsid w:val="0068687D"/>
    <w:rsid w:val="00690A94"/>
    <w:rsid w:val="00693686"/>
    <w:rsid w:val="006957D3"/>
    <w:rsid w:val="0069747F"/>
    <w:rsid w:val="006A3BFA"/>
    <w:rsid w:val="006A4A02"/>
    <w:rsid w:val="006A506F"/>
    <w:rsid w:val="006B73D8"/>
    <w:rsid w:val="006D06CB"/>
    <w:rsid w:val="006D5396"/>
    <w:rsid w:val="006D5FAA"/>
    <w:rsid w:val="006D6352"/>
    <w:rsid w:val="006D7DFD"/>
    <w:rsid w:val="006E10BE"/>
    <w:rsid w:val="006E1C14"/>
    <w:rsid w:val="006F0AD7"/>
    <w:rsid w:val="006F45F9"/>
    <w:rsid w:val="006F71C3"/>
    <w:rsid w:val="007002B1"/>
    <w:rsid w:val="0070233D"/>
    <w:rsid w:val="00702D0A"/>
    <w:rsid w:val="0070312E"/>
    <w:rsid w:val="0070483A"/>
    <w:rsid w:val="00707ADC"/>
    <w:rsid w:val="007146A1"/>
    <w:rsid w:val="00714A4F"/>
    <w:rsid w:val="00716088"/>
    <w:rsid w:val="007219E7"/>
    <w:rsid w:val="00723729"/>
    <w:rsid w:val="00727E32"/>
    <w:rsid w:val="0073226B"/>
    <w:rsid w:val="00732B57"/>
    <w:rsid w:val="007340D0"/>
    <w:rsid w:val="007355E7"/>
    <w:rsid w:val="00740B88"/>
    <w:rsid w:val="00741166"/>
    <w:rsid w:val="00741620"/>
    <w:rsid w:val="00741709"/>
    <w:rsid w:val="0075031A"/>
    <w:rsid w:val="007517D0"/>
    <w:rsid w:val="00772779"/>
    <w:rsid w:val="00773715"/>
    <w:rsid w:val="0078599D"/>
    <w:rsid w:val="00790118"/>
    <w:rsid w:val="00791E9A"/>
    <w:rsid w:val="0079213F"/>
    <w:rsid w:val="00792D9D"/>
    <w:rsid w:val="007954ED"/>
    <w:rsid w:val="007956F4"/>
    <w:rsid w:val="00797C37"/>
    <w:rsid w:val="007A2C95"/>
    <w:rsid w:val="007B18A5"/>
    <w:rsid w:val="007B5E7D"/>
    <w:rsid w:val="007B6C54"/>
    <w:rsid w:val="007C2CF4"/>
    <w:rsid w:val="007C6866"/>
    <w:rsid w:val="007C69AF"/>
    <w:rsid w:val="007C76E9"/>
    <w:rsid w:val="007D5278"/>
    <w:rsid w:val="007D534F"/>
    <w:rsid w:val="007D64B3"/>
    <w:rsid w:val="007E3D91"/>
    <w:rsid w:val="007F4859"/>
    <w:rsid w:val="007F56F5"/>
    <w:rsid w:val="00800C7D"/>
    <w:rsid w:val="00802326"/>
    <w:rsid w:val="008042AA"/>
    <w:rsid w:val="00806141"/>
    <w:rsid w:val="008066E7"/>
    <w:rsid w:val="00806888"/>
    <w:rsid w:val="0080722F"/>
    <w:rsid w:val="00817F23"/>
    <w:rsid w:val="008200B5"/>
    <w:rsid w:val="00826FF0"/>
    <w:rsid w:val="00827386"/>
    <w:rsid w:val="00832772"/>
    <w:rsid w:val="008336C5"/>
    <w:rsid w:val="00835B23"/>
    <w:rsid w:val="00837E5E"/>
    <w:rsid w:val="00840C97"/>
    <w:rsid w:val="0084282F"/>
    <w:rsid w:val="0084799F"/>
    <w:rsid w:val="00847A39"/>
    <w:rsid w:val="008516A8"/>
    <w:rsid w:val="00854D58"/>
    <w:rsid w:val="00864998"/>
    <w:rsid w:val="008670F4"/>
    <w:rsid w:val="00867B61"/>
    <w:rsid w:val="00881796"/>
    <w:rsid w:val="0088251C"/>
    <w:rsid w:val="008844F6"/>
    <w:rsid w:val="00886AFB"/>
    <w:rsid w:val="00894097"/>
    <w:rsid w:val="0089731F"/>
    <w:rsid w:val="00897FF5"/>
    <w:rsid w:val="008A483D"/>
    <w:rsid w:val="008A62BF"/>
    <w:rsid w:val="008B2518"/>
    <w:rsid w:val="008B5F85"/>
    <w:rsid w:val="008C0989"/>
    <w:rsid w:val="008C30C0"/>
    <w:rsid w:val="008C6123"/>
    <w:rsid w:val="008C7192"/>
    <w:rsid w:val="008C7F19"/>
    <w:rsid w:val="008D7110"/>
    <w:rsid w:val="008D7192"/>
    <w:rsid w:val="008E3C12"/>
    <w:rsid w:val="008E408C"/>
    <w:rsid w:val="008E68B8"/>
    <w:rsid w:val="008F0A1A"/>
    <w:rsid w:val="008F1161"/>
    <w:rsid w:val="008F3045"/>
    <w:rsid w:val="00901343"/>
    <w:rsid w:val="0090243A"/>
    <w:rsid w:val="009045C9"/>
    <w:rsid w:val="00904CC1"/>
    <w:rsid w:val="00904DBA"/>
    <w:rsid w:val="0090731A"/>
    <w:rsid w:val="009123FC"/>
    <w:rsid w:val="00916347"/>
    <w:rsid w:val="009202C4"/>
    <w:rsid w:val="0092497C"/>
    <w:rsid w:val="0093413E"/>
    <w:rsid w:val="00934CFF"/>
    <w:rsid w:val="00934D79"/>
    <w:rsid w:val="00941A3D"/>
    <w:rsid w:val="009435DD"/>
    <w:rsid w:val="009443AB"/>
    <w:rsid w:val="009445B5"/>
    <w:rsid w:val="009503CD"/>
    <w:rsid w:val="009537F9"/>
    <w:rsid w:val="00956E2E"/>
    <w:rsid w:val="009621AA"/>
    <w:rsid w:val="00962267"/>
    <w:rsid w:val="00962727"/>
    <w:rsid w:val="009627E1"/>
    <w:rsid w:val="00967946"/>
    <w:rsid w:val="009711CD"/>
    <w:rsid w:val="00971A02"/>
    <w:rsid w:val="00974576"/>
    <w:rsid w:val="0097458C"/>
    <w:rsid w:val="009757D8"/>
    <w:rsid w:val="00981009"/>
    <w:rsid w:val="0098216E"/>
    <w:rsid w:val="00986867"/>
    <w:rsid w:val="00986D73"/>
    <w:rsid w:val="00987926"/>
    <w:rsid w:val="009908CB"/>
    <w:rsid w:val="009914C6"/>
    <w:rsid w:val="00992705"/>
    <w:rsid w:val="0099374F"/>
    <w:rsid w:val="00993D00"/>
    <w:rsid w:val="00994A31"/>
    <w:rsid w:val="009A17BB"/>
    <w:rsid w:val="009A30D4"/>
    <w:rsid w:val="009A6D63"/>
    <w:rsid w:val="009B1800"/>
    <w:rsid w:val="009B2F3F"/>
    <w:rsid w:val="009C0213"/>
    <w:rsid w:val="009C02C3"/>
    <w:rsid w:val="009C3CAF"/>
    <w:rsid w:val="009D4BDA"/>
    <w:rsid w:val="009D53BF"/>
    <w:rsid w:val="009E5FD8"/>
    <w:rsid w:val="009F23BF"/>
    <w:rsid w:val="009F5686"/>
    <w:rsid w:val="009F71AA"/>
    <w:rsid w:val="00A019B2"/>
    <w:rsid w:val="00A06A3B"/>
    <w:rsid w:val="00A102D7"/>
    <w:rsid w:val="00A124D1"/>
    <w:rsid w:val="00A143F6"/>
    <w:rsid w:val="00A145C8"/>
    <w:rsid w:val="00A16B4C"/>
    <w:rsid w:val="00A23ED0"/>
    <w:rsid w:val="00A24018"/>
    <w:rsid w:val="00A2509D"/>
    <w:rsid w:val="00A31642"/>
    <w:rsid w:val="00A3315F"/>
    <w:rsid w:val="00A35A92"/>
    <w:rsid w:val="00A35F6F"/>
    <w:rsid w:val="00A3734C"/>
    <w:rsid w:val="00A40F08"/>
    <w:rsid w:val="00A46915"/>
    <w:rsid w:val="00A46FEF"/>
    <w:rsid w:val="00A50998"/>
    <w:rsid w:val="00A558AF"/>
    <w:rsid w:val="00A63649"/>
    <w:rsid w:val="00A63CB6"/>
    <w:rsid w:val="00A64159"/>
    <w:rsid w:val="00A7129C"/>
    <w:rsid w:val="00A72D40"/>
    <w:rsid w:val="00A752CB"/>
    <w:rsid w:val="00A77EC4"/>
    <w:rsid w:val="00A818F8"/>
    <w:rsid w:val="00A922CF"/>
    <w:rsid w:val="00A93BF2"/>
    <w:rsid w:val="00A94DB6"/>
    <w:rsid w:val="00A950D8"/>
    <w:rsid w:val="00AA0201"/>
    <w:rsid w:val="00AA28D1"/>
    <w:rsid w:val="00AA34C1"/>
    <w:rsid w:val="00AA62A1"/>
    <w:rsid w:val="00AA68B2"/>
    <w:rsid w:val="00AA6FFA"/>
    <w:rsid w:val="00AB51F0"/>
    <w:rsid w:val="00AD4C73"/>
    <w:rsid w:val="00AD6127"/>
    <w:rsid w:val="00AD6F4A"/>
    <w:rsid w:val="00AD7718"/>
    <w:rsid w:val="00AE4218"/>
    <w:rsid w:val="00AF10EF"/>
    <w:rsid w:val="00AF6C30"/>
    <w:rsid w:val="00AF7649"/>
    <w:rsid w:val="00AF76E5"/>
    <w:rsid w:val="00AF7D14"/>
    <w:rsid w:val="00B047FC"/>
    <w:rsid w:val="00B048B0"/>
    <w:rsid w:val="00B06038"/>
    <w:rsid w:val="00B06FCD"/>
    <w:rsid w:val="00B077C7"/>
    <w:rsid w:val="00B136A9"/>
    <w:rsid w:val="00B15D49"/>
    <w:rsid w:val="00B17F67"/>
    <w:rsid w:val="00B21A93"/>
    <w:rsid w:val="00B31EDB"/>
    <w:rsid w:val="00B329B0"/>
    <w:rsid w:val="00B32CAD"/>
    <w:rsid w:val="00B339B3"/>
    <w:rsid w:val="00B35D3C"/>
    <w:rsid w:val="00B3685B"/>
    <w:rsid w:val="00B377D2"/>
    <w:rsid w:val="00B40C91"/>
    <w:rsid w:val="00B417A7"/>
    <w:rsid w:val="00B41851"/>
    <w:rsid w:val="00B4235C"/>
    <w:rsid w:val="00B44B17"/>
    <w:rsid w:val="00B469BA"/>
    <w:rsid w:val="00B47B3D"/>
    <w:rsid w:val="00B565A0"/>
    <w:rsid w:val="00B56719"/>
    <w:rsid w:val="00B653D8"/>
    <w:rsid w:val="00B7267C"/>
    <w:rsid w:val="00B743BA"/>
    <w:rsid w:val="00B82D5A"/>
    <w:rsid w:val="00B83C3D"/>
    <w:rsid w:val="00B8440D"/>
    <w:rsid w:val="00B85DB4"/>
    <w:rsid w:val="00B86997"/>
    <w:rsid w:val="00B86E15"/>
    <w:rsid w:val="00B96A2D"/>
    <w:rsid w:val="00BA0377"/>
    <w:rsid w:val="00BA06F0"/>
    <w:rsid w:val="00BA1341"/>
    <w:rsid w:val="00BA2094"/>
    <w:rsid w:val="00BA26EB"/>
    <w:rsid w:val="00BA2BF6"/>
    <w:rsid w:val="00BA5DA0"/>
    <w:rsid w:val="00BA75DD"/>
    <w:rsid w:val="00BC0849"/>
    <w:rsid w:val="00BC16C1"/>
    <w:rsid w:val="00BC4E64"/>
    <w:rsid w:val="00BC79CA"/>
    <w:rsid w:val="00BD6E67"/>
    <w:rsid w:val="00BD714C"/>
    <w:rsid w:val="00BD7D0F"/>
    <w:rsid w:val="00BE16DF"/>
    <w:rsid w:val="00BE26CC"/>
    <w:rsid w:val="00BE7A25"/>
    <w:rsid w:val="00BF1B97"/>
    <w:rsid w:val="00BF2257"/>
    <w:rsid w:val="00BF3133"/>
    <w:rsid w:val="00BF4DD8"/>
    <w:rsid w:val="00C04DF6"/>
    <w:rsid w:val="00C05E3E"/>
    <w:rsid w:val="00C106EB"/>
    <w:rsid w:val="00C10A62"/>
    <w:rsid w:val="00C10A76"/>
    <w:rsid w:val="00C10CAE"/>
    <w:rsid w:val="00C13597"/>
    <w:rsid w:val="00C154E4"/>
    <w:rsid w:val="00C173EB"/>
    <w:rsid w:val="00C17C4C"/>
    <w:rsid w:val="00C20A53"/>
    <w:rsid w:val="00C21D62"/>
    <w:rsid w:val="00C231C3"/>
    <w:rsid w:val="00C2508E"/>
    <w:rsid w:val="00C25EF1"/>
    <w:rsid w:val="00C3370F"/>
    <w:rsid w:val="00C37C4B"/>
    <w:rsid w:val="00C407B3"/>
    <w:rsid w:val="00C41280"/>
    <w:rsid w:val="00C47BEB"/>
    <w:rsid w:val="00C51BF9"/>
    <w:rsid w:val="00C53A7B"/>
    <w:rsid w:val="00C53AE1"/>
    <w:rsid w:val="00C565F6"/>
    <w:rsid w:val="00C7038E"/>
    <w:rsid w:val="00C70BD3"/>
    <w:rsid w:val="00C73E28"/>
    <w:rsid w:val="00C80B87"/>
    <w:rsid w:val="00C85A7F"/>
    <w:rsid w:val="00C877C4"/>
    <w:rsid w:val="00C901D1"/>
    <w:rsid w:val="00C9053E"/>
    <w:rsid w:val="00C92D48"/>
    <w:rsid w:val="00C9797A"/>
    <w:rsid w:val="00CA221F"/>
    <w:rsid w:val="00CA26DC"/>
    <w:rsid w:val="00CA2BD6"/>
    <w:rsid w:val="00CA7C3F"/>
    <w:rsid w:val="00CB0297"/>
    <w:rsid w:val="00CB05BB"/>
    <w:rsid w:val="00CB70CD"/>
    <w:rsid w:val="00CC29AC"/>
    <w:rsid w:val="00CC2EA0"/>
    <w:rsid w:val="00CC35C4"/>
    <w:rsid w:val="00CC40AA"/>
    <w:rsid w:val="00CC47A3"/>
    <w:rsid w:val="00CC5B46"/>
    <w:rsid w:val="00CC5CE2"/>
    <w:rsid w:val="00CD0A80"/>
    <w:rsid w:val="00CD2EF5"/>
    <w:rsid w:val="00CD3629"/>
    <w:rsid w:val="00CD5341"/>
    <w:rsid w:val="00CD7BCD"/>
    <w:rsid w:val="00CE07A8"/>
    <w:rsid w:val="00CE0901"/>
    <w:rsid w:val="00CE37FD"/>
    <w:rsid w:val="00CE6EF1"/>
    <w:rsid w:val="00CE7C26"/>
    <w:rsid w:val="00CF4A58"/>
    <w:rsid w:val="00D05153"/>
    <w:rsid w:val="00D116B9"/>
    <w:rsid w:val="00D2380D"/>
    <w:rsid w:val="00D26FD5"/>
    <w:rsid w:val="00D317A9"/>
    <w:rsid w:val="00D3248A"/>
    <w:rsid w:val="00D355F8"/>
    <w:rsid w:val="00D4072A"/>
    <w:rsid w:val="00D5236D"/>
    <w:rsid w:val="00D55954"/>
    <w:rsid w:val="00D5611E"/>
    <w:rsid w:val="00D575B9"/>
    <w:rsid w:val="00D57B9C"/>
    <w:rsid w:val="00D60736"/>
    <w:rsid w:val="00D611BF"/>
    <w:rsid w:val="00D6177D"/>
    <w:rsid w:val="00D630BD"/>
    <w:rsid w:val="00D64E20"/>
    <w:rsid w:val="00D66176"/>
    <w:rsid w:val="00D80A71"/>
    <w:rsid w:val="00D84D4A"/>
    <w:rsid w:val="00D93527"/>
    <w:rsid w:val="00D94353"/>
    <w:rsid w:val="00DA13B8"/>
    <w:rsid w:val="00DA2BD7"/>
    <w:rsid w:val="00DA6142"/>
    <w:rsid w:val="00DA6A26"/>
    <w:rsid w:val="00DA79FB"/>
    <w:rsid w:val="00DB2933"/>
    <w:rsid w:val="00DB40B3"/>
    <w:rsid w:val="00DC32BA"/>
    <w:rsid w:val="00DC47E0"/>
    <w:rsid w:val="00DC4CFD"/>
    <w:rsid w:val="00DC5CB2"/>
    <w:rsid w:val="00DC78F5"/>
    <w:rsid w:val="00DD0725"/>
    <w:rsid w:val="00DD18FD"/>
    <w:rsid w:val="00DD4AC4"/>
    <w:rsid w:val="00DD7638"/>
    <w:rsid w:val="00DE14D4"/>
    <w:rsid w:val="00DE1917"/>
    <w:rsid w:val="00DE3E47"/>
    <w:rsid w:val="00DE7017"/>
    <w:rsid w:val="00DF159B"/>
    <w:rsid w:val="00DF2A3E"/>
    <w:rsid w:val="00DF4619"/>
    <w:rsid w:val="00DF74AF"/>
    <w:rsid w:val="00E010C8"/>
    <w:rsid w:val="00E0237F"/>
    <w:rsid w:val="00E02D25"/>
    <w:rsid w:val="00E04D0C"/>
    <w:rsid w:val="00E06A09"/>
    <w:rsid w:val="00E074E9"/>
    <w:rsid w:val="00E119BC"/>
    <w:rsid w:val="00E11CDD"/>
    <w:rsid w:val="00E13E2A"/>
    <w:rsid w:val="00E16B6A"/>
    <w:rsid w:val="00E20621"/>
    <w:rsid w:val="00E21771"/>
    <w:rsid w:val="00E21F4F"/>
    <w:rsid w:val="00E25464"/>
    <w:rsid w:val="00E26658"/>
    <w:rsid w:val="00E26C7B"/>
    <w:rsid w:val="00E30440"/>
    <w:rsid w:val="00E434E7"/>
    <w:rsid w:val="00E4428F"/>
    <w:rsid w:val="00E502D1"/>
    <w:rsid w:val="00E51294"/>
    <w:rsid w:val="00E52F29"/>
    <w:rsid w:val="00E54C82"/>
    <w:rsid w:val="00E56296"/>
    <w:rsid w:val="00E56B82"/>
    <w:rsid w:val="00E60A8F"/>
    <w:rsid w:val="00E60B14"/>
    <w:rsid w:val="00E638E3"/>
    <w:rsid w:val="00E7060C"/>
    <w:rsid w:val="00E72F87"/>
    <w:rsid w:val="00E74A5A"/>
    <w:rsid w:val="00E74BA5"/>
    <w:rsid w:val="00E767E0"/>
    <w:rsid w:val="00E8011B"/>
    <w:rsid w:val="00E87331"/>
    <w:rsid w:val="00E90CBD"/>
    <w:rsid w:val="00E9721B"/>
    <w:rsid w:val="00EA01CE"/>
    <w:rsid w:val="00EA060B"/>
    <w:rsid w:val="00EA11EC"/>
    <w:rsid w:val="00EA35AD"/>
    <w:rsid w:val="00EA4FE0"/>
    <w:rsid w:val="00EA61D1"/>
    <w:rsid w:val="00EB06A9"/>
    <w:rsid w:val="00EB2162"/>
    <w:rsid w:val="00EB296A"/>
    <w:rsid w:val="00EB5C48"/>
    <w:rsid w:val="00EB7756"/>
    <w:rsid w:val="00EC3133"/>
    <w:rsid w:val="00EC5073"/>
    <w:rsid w:val="00ED1E3E"/>
    <w:rsid w:val="00ED2833"/>
    <w:rsid w:val="00ED513A"/>
    <w:rsid w:val="00ED5FBD"/>
    <w:rsid w:val="00EE223A"/>
    <w:rsid w:val="00EE7FEF"/>
    <w:rsid w:val="00EF00F3"/>
    <w:rsid w:val="00EF2395"/>
    <w:rsid w:val="00EF29A2"/>
    <w:rsid w:val="00EF6647"/>
    <w:rsid w:val="00F00E7A"/>
    <w:rsid w:val="00F02E6C"/>
    <w:rsid w:val="00F048D0"/>
    <w:rsid w:val="00F15604"/>
    <w:rsid w:val="00F15B34"/>
    <w:rsid w:val="00F20B96"/>
    <w:rsid w:val="00F22DD4"/>
    <w:rsid w:val="00F36086"/>
    <w:rsid w:val="00F3730C"/>
    <w:rsid w:val="00F40F95"/>
    <w:rsid w:val="00F4117D"/>
    <w:rsid w:val="00F42DFF"/>
    <w:rsid w:val="00F43130"/>
    <w:rsid w:val="00F43C58"/>
    <w:rsid w:val="00F516A4"/>
    <w:rsid w:val="00F52A85"/>
    <w:rsid w:val="00F6781E"/>
    <w:rsid w:val="00F72EED"/>
    <w:rsid w:val="00F73DBD"/>
    <w:rsid w:val="00F77BA7"/>
    <w:rsid w:val="00F81F76"/>
    <w:rsid w:val="00F82743"/>
    <w:rsid w:val="00F86093"/>
    <w:rsid w:val="00F93426"/>
    <w:rsid w:val="00F96E75"/>
    <w:rsid w:val="00FA1733"/>
    <w:rsid w:val="00FA1FDE"/>
    <w:rsid w:val="00FA2157"/>
    <w:rsid w:val="00FA28D5"/>
    <w:rsid w:val="00FA62D6"/>
    <w:rsid w:val="00FB02BB"/>
    <w:rsid w:val="00FB443D"/>
    <w:rsid w:val="00FB50C6"/>
    <w:rsid w:val="00FB60D7"/>
    <w:rsid w:val="00FC2331"/>
    <w:rsid w:val="00FC5915"/>
    <w:rsid w:val="00FC6984"/>
    <w:rsid w:val="00FC7C6D"/>
    <w:rsid w:val="00FD4F74"/>
    <w:rsid w:val="00FD52ED"/>
    <w:rsid w:val="00FD61F2"/>
    <w:rsid w:val="00FD764D"/>
    <w:rsid w:val="00FE02EA"/>
    <w:rsid w:val="00FE0A80"/>
    <w:rsid w:val="00FE0AA1"/>
    <w:rsid w:val="00FE33DF"/>
    <w:rsid w:val="00FE4145"/>
    <w:rsid w:val="00FF0695"/>
    <w:rsid w:val="00FF4E53"/>
    <w:rsid w:val="00FF5280"/>
    <w:rsid w:val="00FF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F9C4E7"/>
  <w15:chartTrackingRefBased/>
  <w15:docId w15:val="{8E2E750B-95AA-4697-B286-2F74DFEC3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yriad Pro" w:eastAsiaTheme="minorHAnsi" w:hAnsi="Myriad Pro" w:cstheme="minorBidi"/>
        <w:color w:val="002B5C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B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51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7D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5D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D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B136A9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color w:val="auto"/>
    </w:rPr>
  </w:style>
  <w:style w:type="character" w:customStyle="1" w:styleId="HeaderChar">
    <w:name w:val="Header Char"/>
    <w:basedOn w:val="DefaultParagraphFont"/>
    <w:link w:val="Header"/>
    <w:rsid w:val="00B136A9"/>
    <w:rPr>
      <w:rFonts w:asciiTheme="minorHAnsi" w:hAnsiTheme="minorHAnsi"/>
      <w:color w:val="auto"/>
    </w:rPr>
  </w:style>
  <w:style w:type="paragraph" w:customStyle="1" w:styleId="MainHeading">
    <w:name w:val="Main Heading"/>
    <w:basedOn w:val="Normal"/>
    <w:link w:val="MainHeadingChar"/>
    <w:qFormat/>
    <w:rsid w:val="00B136A9"/>
    <w:rPr>
      <w:rFonts w:asciiTheme="majorHAnsi" w:hAnsiTheme="majorHAnsi"/>
      <w:b/>
      <w:color w:val="0039A6"/>
      <w:sz w:val="28"/>
      <w:szCs w:val="28"/>
    </w:rPr>
  </w:style>
  <w:style w:type="character" w:customStyle="1" w:styleId="MainHeadingChar">
    <w:name w:val="Main Heading Char"/>
    <w:basedOn w:val="DefaultParagraphFont"/>
    <w:link w:val="MainHeading"/>
    <w:rsid w:val="00B136A9"/>
    <w:rPr>
      <w:rFonts w:asciiTheme="majorHAnsi" w:hAnsiTheme="majorHAnsi"/>
      <w:b/>
      <w:color w:val="0039A6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A3315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051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1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1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2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c94783-aff3-43cb-8df7-24291c543e35" xsi:nil="true"/>
    <lcf76f155ced4ddcb4097134ff3c332f xmlns="2bad11bf-9917-4dba-af2f-60eda080067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927FD8335FBA42A0F98294D46D0717" ma:contentTypeVersion="15" ma:contentTypeDescription="Create a new document." ma:contentTypeScope="" ma:versionID="3b304223874e17535d8283124dc9a91b">
  <xsd:schema xmlns:xsd="http://www.w3.org/2001/XMLSchema" xmlns:xs="http://www.w3.org/2001/XMLSchema" xmlns:p="http://schemas.microsoft.com/office/2006/metadata/properties" xmlns:ns2="2bad11bf-9917-4dba-af2f-60eda0800671" xmlns:ns3="d8c94783-aff3-43cb-8df7-24291c543e35" targetNamespace="http://schemas.microsoft.com/office/2006/metadata/properties" ma:root="true" ma:fieldsID="9b666eab8f640e9edfc23819d71df718" ns2:_="" ns3:_="">
    <xsd:import namespace="2bad11bf-9917-4dba-af2f-60eda0800671"/>
    <xsd:import namespace="d8c94783-aff3-43cb-8df7-24291c543e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ad11bf-9917-4dba-af2f-60eda08006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ae44b23-1719-416e-96dc-1992eca8baa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94783-aff3-43cb-8df7-24291c543e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6d469d1-7d57-456d-a93d-82da92006474}" ma:internalName="TaxCatchAll" ma:showField="CatchAllData" ma:web="d8c94783-aff3-43cb-8df7-24291c543e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787F1C-7651-4396-82DD-850144D0B5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22FA45-AC64-4DF4-83D1-F07BE2407D59}">
  <ds:schemaRefs>
    <ds:schemaRef ds:uri="http://schemas.microsoft.com/office/2006/metadata/properties"/>
    <ds:schemaRef ds:uri="http://schemas.microsoft.com/office/infopath/2007/PartnerControls"/>
    <ds:schemaRef ds:uri="d8c94783-aff3-43cb-8df7-24291c543e35"/>
    <ds:schemaRef ds:uri="2bad11bf-9917-4dba-af2f-60eda0800671"/>
  </ds:schemaRefs>
</ds:datastoreItem>
</file>

<file path=customXml/itemProps3.xml><?xml version="1.0" encoding="utf-8"?>
<ds:datastoreItem xmlns:ds="http://schemas.openxmlformats.org/officeDocument/2006/customXml" ds:itemID="{308DF5A8-EBE3-4B7B-B6A7-C0AA36DE60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ad11bf-9917-4dba-af2f-60eda0800671"/>
    <ds:schemaRef ds:uri="d8c94783-aff3-43cb-8df7-24291c543e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Young</dc:creator>
  <cp:keywords/>
  <dc:description/>
  <cp:lastModifiedBy>Rex Briggs</cp:lastModifiedBy>
  <cp:revision>2</cp:revision>
  <cp:lastPrinted>2019-09-16T14:45:00Z</cp:lastPrinted>
  <dcterms:created xsi:type="dcterms:W3CDTF">2025-11-12T20:33:00Z</dcterms:created>
  <dcterms:modified xsi:type="dcterms:W3CDTF">2025-11-12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927FD8335FBA42A0F98294D46D0717</vt:lpwstr>
  </property>
  <property fmtid="{D5CDD505-2E9C-101B-9397-08002B2CF9AE}" pid="3" name="_dlc_DocIdItemGuid">
    <vt:lpwstr>5c364a8b-9988-4710-b533-f3a1ef8a4dbb</vt:lpwstr>
  </property>
  <property fmtid="{D5CDD505-2E9C-101B-9397-08002B2CF9AE}" pid="4" name="MediaServiceImageTags">
    <vt:lpwstr/>
  </property>
  <property fmtid="{D5CDD505-2E9C-101B-9397-08002B2CF9AE}" pid="5" name="GrammarlyDocumentId">
    <vt:lpwstr>0a0be4b359f288ebb7b72907b20edc19d79e452d307446820943789d365941af</vt:lpwstr>
  </property>
</Properties>
</file>